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69641747"/>
    <w:bookmarkEnd w:id="0"/>
    <w:p w14:paraId="70CAF153" w14:textId="1054C593" w:rsidR="00FB72BF" w:rsidRPr="00F11D84" w:rsidRDefault="00DD1D1A">
      <w:pPr>
        <w:pStyle w:val="GvdeMetni"/>
      </w:pPr>
      <w:r w:rsidRPr="00F11D84">
        <w:rPr>
          <w:noProof/>
          <w:lang w:eastAsia="tr-TR"/>
        </w:rPr>
        <mc:AlternateContent>
          <mc:Choice Requires="wps">
            <w:drawing>
              <wp:anchor distT="0" distB="0" distL="114300" distR="114300" simplePos="0" relativeHeight="251659264" behindDoc="1" locked="0" layoutInCell="1" allowOverlap="1" wp14:anchorId="6C44F5C5" wp14:editId="32DAC5D6">
                <wp:simplePos x="0" y="0"/>
                <wp:positionH relativeFrom="margin">
                  <wp:posOffset>-58420</wp:posOffset>
                </wp:positionH>
                <wp:positionV relativeFrom="margin">
                  <wp:posOffset>2540</wp:posOffset>
                </wp:positionV>
                <wp:extent cx="6080760" cy="8938260"/>
                <wp:effectExtent l="0" t="0" r="0" b="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8938260"/>
                        </a:xfrm>
                        <a:custGeom>
                          <a:avLst/>
                          <a:gdLst>
                            <a:gd name="T0" fmla="+- 0 10886 1416"/>
                            <a:gd name="T1" fmla="*/ T0 w 9559"/>
                            <a:gd name="T2" fmla="+- 0 14769 1418"/>
                            <a:gd name="T3" fmla="*/ 14769 h 13411"/>
                            <a:gd name="T4" fmla="+- 0 1505 1416"/>
                            <a:gd name="T5" fmla="*/ T4 w 9559"/>
                            <a:gd name="T6" fmla="+- 0 14769 1418"/>
                            <a:gd name="T7" fmla="*/ 14769 h 13411"/>
                            <a:gd name="T8" fmla="+- 0 1476 1416"/>
                            <a:gd name="T9" fmla="*/ T8 w 9559"/>
                            <a:gd name="T10" fmla="+- 0 14769 1418"/>
                            <a:gd name="T11" fmla="*/ 14769 h 13411"/>
                            <a:gd name="T12" fmla="+- 0 1476 1416"/>
                            <a:gd name="T13" fmla="*/ T12 w 9559"/>
                            <a:gd name="T14" fmla="+- 0 1510 1418"/>
                            <a:gd name="T15" fmla="*/ 1510 h 13411"/>
                            <a:gd name="T16" fmla="+- 0 1416 1416"/>
                            <a:gd name="T17" fmla="*/ T16 w 9559"/>
                            <a:gd name="T18" fmla="+- 0 1510 1418"/>
                            <a:gd name="T19" fmla="*/ 1510 h 13411"/>
                            <a:gd name="T20" fmla="+- 0 1416 1416"/>
                            <a:gd name="T21" fmla="*/ T20 w 9559"/>
                            <a:gd name="T22" fmla="+- 0 14769 1418"/>
                            <a:gd name="T23" fmla="*/ 14769 h 13411"/>
                            <a:gd name="T24" fmla="+- 0 1416 1416"/>
                            <a:gd name="T25" fmla="*/ T24 w 9559"/>
                            <a:gd name="T26" fmla="+- 0 14829 1418"/>
                            <a:gd name="T27" fmla="*/ 14829 h 13411"/>
                            <a:gd name="T28" fmla="+- 0 1476 1416"/>
                            <a:gd name="T29" fmla="*/ T28 w 9559"/>
                            <a:gd name="T30" fmla="+- 0 14829 1418"/>
                            <a:gd name="T31" fmla="*/ 14829 h 13411"/>
                            <a:gd name="T32" fmla="+- 0 1505 1416"/>
                            <a:gd name="T33" fmla="*/ T32 w 9559"/>
                            <a:gd name="T34" fmla="+- 0 14829 1418"/>
                            <a:gd name="T35" fmla="*/ 14829 h 13411"/>
                            <a:gd name="T36" fmla="+- 0 10886 1416"/>
                            <a:gd name="T37" fmla="*/ T36 w 9559"/>
                            <a:gd name="T38" fmla="+- 0 14829 1418"/>
                            <a:gd name="T39" fmla="*/ 14829 h 13411"/>
                            <a:gd name="T40" fmla="+- 0 10886 1416"/>
                            <a:gd name="T41" fmla="*/ T40 w 9559"/>
                            <a:gd name="T42" fmla="+- 0 14769 1418"/>
                            <a:gd name="T43" fmla="*/ 14769 h 13411"/>
                            <a:gd name="T44" fmla="+- 0 10886 1416"/>
                            <a:gd name="T45" fmla="*/ T44 w 9559"/>
                            <a:gd name="T46" fmla="+- 0 1493 1418"/>
                            <a:gd name="T47" fmla="*/ 1493 h 13411"/>
                            <a:gd name="T48" fmla="+- 0 1505 1416"/>
                            <a:gd name="T49" fmla="*/ T48 w 9559"/>
                            <a:gd name="T50" fmla="+- 0 1493 1418"/>
                            <a:gd name="T51" fmla="*/ 1493 h 13411"/>
                            <a:gd name="T52" fmla="+- 0 1491 1416"/>
                            <a:gd name="T53" fmla="*/ T52 w 9559"/>
                            <a:gd name="T54" fmla="+- 0 1493 1418"/>
                            <a:gd name="T55" fmla="*/ 1493 h 13411"/>
                            <a:gd name="T56" fmla="+- 0 1491 1416"/>
                            <a:gd name="T57" fmla="*/ T56 w 9559"/>
                            <a:gd name="T58" fmla="+- 0 1507 1418"/>
                            <a:gd name="T59" fmla="*/ 1507 h 13411"/>
                            <a:gd name="T60" fmla="+- 0 1491 1416"/>
                            <a:gd name="T61" fmla="*/ T60 w 9559"/>
                            <a:gd name="T62" fmla="+- 0 1510 1418"/>
                            <a:gd name="T63" fmla="*/ 1510 h 13411"/>
                            <a:gd name="T64" fmla="+- 0 1491 1416"/>
                            <a:gd name="T65" fmla="*/ T64 w 9559"/>
                            <a:gd name="T66" fmla="+- 0 14755 1418"/>
                            <a:gd name="T67" fmla="*/ 14755 h 13411"/>
                            <a:gd name="T68" fmla="+- 0 1505 1416"/>
                            <a:gd name="T69" fmla="*/ T68 w 9559"/>
                            <a:gd name="T70" fmla="+- 0 14755 1418"/>
                            <a:gd name="T71" fmla="*/ 14755 h 13411"/>
                            <a:gd name="T72" fmla="+- 0 10886 1416"/>
                            <a:gd name="T73" fmla="*/ T72 w 9559"/>
                            <a:gd name="T74" fmla="+- 0 14755 1418"/>
                            <a:gd name="T75" fmla="*/ 14755 h 13411"/>
                            <a:gd name="T76" fmla="+- 0 10886 1416"/>
                            <a:gd name="T77" fmla="*/ T76 w 9559"/>
                            <a:gd name="T78" fmla="+- 0 14740 1418"/>
                            <a:gd name="T79" fmla="*/ 14740 h 13411"/>
                            <a:gd name="T80" fmla="+- 0 1505 1416"/>
                            <a:gd name="T81" fmla="*/ T80 w 9559"/>
                            <a:gd name="T82" fmla="+- 0 14740 1418"/>
                            <a:gd name="T83" fmla="*/ 14740 h 13411"/>
                            <a:gd name="T84" fmla="+- 0 1505 1416"/>
                            <a:gd name="T85" fmla="*/ T84 w 9559"/>
                            <a:gd name="T86" fmla="+- 0 1510 1418"/>
                            <a:gd name="T87" fmla="*/ 1510 h 13411"/>
                            <a:gd name="T88" fmla="+- 0 1505 1416"/>
                            <a:gd name="T89" fmla="*/ T88 w 9559"/>
                            <a:gd name="T90" fmla="+- 0 1507 1418"/>
                            <a:gd name="T91" fmla="*/ 1507 h 13411"/>
                            <a:gd name="T92" fmla="+- 0 10886 1416"/>
                            <a:gd name="T93" fmla="*/ T92 w 9559"/>
                            <a:gd name="T94" fmla="+- 0 1507 1418"/>
                            <a:gd name="T95" fmla="*/ 1507 h 13411"/>
                            <a:gd name="T96" fmla="+- 0 10886 1416"/>
                            <a:gd name="T97" fmla="*/ T96 w 9559"/>
                            <a:gd name="T98" fmla="+- 0 1493 1418"/>
                            <a:gd name="T99" fmla="*/ 1493 h 13411"/>
                            <a:gd name="T100" fmla="+- 0 10886 1416"/>
                            <a:gd name="T101" fmla="*/ T100 w 9559"/>
                            <a:gd name="T102" fmla="+- 0 1418 1418"/>
                            <a:gd name="T103" fmla="*/ 1418 h 13411"/>
                            <a:gd name="T104" fmla="+- 0 1505 1416"/>
                            <a:gd name="T105" fmla="*/ T104 w 9559"/>
                            <a:gd name="T106" fmla="+- 0 1418 1418"/>
                            <a:gd name="T107" fmla="*/ 1418 h 13411"/>
                            <a:gd name="T108" fmla="+- 0 1476 1416"/>
                            <a:gd name="T109" fmla="*/ T108 w 9559"/>
                            <a:gd name="T110" fmla="+- 0 1418 1418"/>
                            <a:gd name="T111" fmla="*/ 1418 h 13411"/>
                            <a:gd name="T112" fmla="+- 0 1416 1416"/>
                            <a:gd name="T113" fmla="*/ T112 w 9559"/>
                            <a:gd name="T114" fmla="+- 0 1418 1418"/>
                            <a:gd name="T115" fmla="*/ 1418 h 13411"/>
                            <a:gd name="T116" fmla="+- 0 1416 1416"/>
                            <a:gd name="T117" fmla="*/ T116 w 9559"/>
                            <a:gd name="T118" fmla="+- 0 1478 1418"/>
                            <a:gd name="T119" fmla="*/ 1478 h 13411"/>
                            <a:gd name="T120" fmla="+- 0 1416 1416"/>
                            <a:gd name="T121" fmla="*/ T120 w 9559"/>
                            <a:gd name="T122" fmla="+- 0 1510 1418"/>
                            <a:gd name="T123" fmla="*/ 1510 h 13411"/>
                            <a:gd name="T124" fmla="+- 0 1476 1416"/>
                            <a:gd name="T125" fmla="*/ T124 w 9559"/>
                            <a:gd name="T126" fmla="+- 0 1510 1418"/>
                            <a:gd name="T127" fmla="*/ 1510 h 13411"/>
                            <a:gd name="T128" fmla="+- 0 1476 1416"/>
                            <a:gd name="T129" fmla="*/ T128 w 9559"/>
                            <a:gd name="T130" fmla="+- 0 1478 1418"/>
                            <a:gd name="T131" fmla="*/ 1478 h 13411"/>
                            <a:gd name="T132" fmla="+- 0 1505 1416"/>
                            <a:gd name="T133" fmla="*/ T132 w 9559"/>
                            <a:gd name="T134" fmla="+- 0 1478 1418"/>
                            <a:gd name="T135" fmla="*/ 1478 h 13411"/>
                            <a:gd name="T136" fmla="+- 0 10886 1416"/>
                            <a:gd name="T137" fmla="*/ T136 w 9559"/>
                            <a:gd name="T138" fmla="+- 0 1478 1418"/>
                            <a:gd name="T139" fmla="*/ 1478 h 13411"/>
                            <a:gd name="T140" fmla="+- 0 10886 1416"/>
                            <a:gd name="T141" fmla="*/ T140 w 9559"/>
                            <a:gd name="T142" fmla="+- 0 1418 1418"/>
                            <a:gd name="T143" fmla="*/ 1418 h 13411"/>
                            <a:gd name="T144" fmla="+- 0 10900 1416"/>
                            <a:gd name="T145" fmla="*/ T144 w 9559"/>
                            <a:gd name="T146" fmla="+- 0 1493 1418"/>
                            <a:gd name="T147" fmla="*/ 1493 h 13411"/>
                            <a:gd name="T148" fmla="+- 0 10886 1416"/>
                            <a:gd name="T149" fmla="*/ T148 w 9559"/>
                            <a:gd name="T150" fmla="+- 0 1493 1418"/>
                            <a:gd name="T151" fmla="*/ 1493 h 13411"/>
                            <a:gd name="T152" fmla="+- 0 10886 1416"/>
                            <a:gd name="T153" fmla="*/ T152 w 9559"/>
                            <a:gd name="T154" fmla="+- 0 1507 1418"/>
                            <a:gd name="T155" fmla="*/ 1507 h 13411"/>
                            <a:gd name="T156" fmla="+- 0 10886 1416"/>
                            <a:gd name="T157" fmla="*/ T156 w 9559"/>
                            <a:gd name="T158" fmla="+- 0 1510 1418"/>
                            <a:gd name="T159" fmla="*/ 1510 h 13411"/>
                            <a:gd name="T160" fmla="+- 0 10886 1416"/>
                            <a:gd name="T161" fmla="*/ T160 w 9559"/>
                            <a:gd name="T162" fmla="+- 0 14755 1418"/>
                            <a:gd name="T163" fmla="*/ 14755 h 13411"/>
                            <a:gd name="T164" fmla="+- 0 10900 1416"/>
                            <a:gd name="T165" fmla="*/ T164 w 9559"/>
                            <a:gd name="T166" fmla="+- 0 14755 1418"/>
                            <a:gd name="T167" fmla="*/ 14755 h 13411"/>
                            <a:gd name="T168" fmla="+- 0 10900 1416"/>
                            <a:gd name="T169" fmla="*/ T168 w 9559"/>
                            <a:gd name="T170" fmla="+- 0 1510 1418"/>
                            <a:gd name="T171" fmla="*/ 1510 h 13411"/>
                            <a:gd name="T172" fmla="+- 0 10900 1416"/>
                            <a:gd name="T173" fmla="*/ T172 w 9559"/>
                            <a:gd name="T174" fmla="+- 0 1507 1418"/>
                            <a:gd name="T175" fmla="*/ 1507 h 13411"/>
                            <a:gd name="T176" fmla="+- 0 10900 1416"/>
                            <a:gd name="T177" fmla="*/ T176 w 9559"/>
                            <a:gd name="T178" fmla="+- 0 1493 1418"/>
                            <a:gd name="T179" fmla="*/ 1493 h 13411"/>
                            <a:gd name="T180" fmla="+- 0 10975 1416"/>
                            <a:gd name="T181" fmla="*/ T180 w 9559"/>
                            <a:gd name="T182" fmla="+- 0 1510 1418"/>
                            <a:gd name="T183" fmla="*/ 1510 h 13411"/>
                            <a:gd name="T184" fmla="+- 0 10915 1416"/>
                            <a:gd name="T185" fmla="*/ T184 w 9559"/>
                            <a:gd name="T186" fmla="+- 0 1510 1418"/>
                            <a:gd name="T187" fmla="*/ 1510 h 13411"/>
                            <a:gd name="T188" fmla="+- 0 10915 1416"/>
                            <a:gd name="T189" fmla="*/ T188 w 9559"/>
                            <a:gd name="T190" fmla="+- 0 14769 1418"/>
                            <a:gd name="T191" fmla="*/ 14769 h 13411"/>
                            <a:gd name="T192" fmla="+- 0 10886 1416"/>
                            <a:gd name="T193" fmla="*/ T192 w 9559"/>
                            <a:gd name="T194" fmla="+- 0 14769 1418"/>
                            <a:gd name="T195" fmla="*/ 14769 h 13411"/>
                            <a:gd name="T196" fmla="+- 0 10886 1416"/>
                            <a:gd name="T197" fmla="*/ T196 w 9559"/>
                            <a:gd name="T198" fmla="+- 0 14829 1418"/>
                            <a:gd name="T199" fmla="*/ 14829 h 13411"/>
                            <a:gd name="T200" fmla="+- 0 10915 1416"/>
                            <a:gd name="T201" fmla="*/ T200 w 9559"/>
                            <a:gd name="T202" fmla="+- 0 14829 1418"/>
                            <a:gd name="T203" fmla="*/ 14829 h 13411"/>
                            <a:gd name="T204" fmla="+- 0 10975 1416"/>
                            <a:gd name="T205" fmla="*/ T204 w 9559"/>
                            <a:gd name="T206" fmla="+- 0 14829 1418"/>
                            <a:gd name="T207" fmla="*/ 14829 h 13411"/>
                            <a:gd name="T208" fmla="+- 0 10975 1416"/>
                            <a:gd name="T209" fmla="*/ T208 w 9559"/>
                            <a:gd name="T210" fmla="+- 0 14769 1418"/>
                            <a:gd name="T211" fmla="*/ 14769 h 13411"/>
                            <a:gd name="T212" fmla="+- 0 10975 1416"/>
                            <a:gd name="T213" fmla="*/ T212 w 9559"/>
                            <a:gd name="T214" fmla="+- 0 1510 1418"/>
                            <a:gd name="T215" fmla="*/ 1510 h 13411"/>
                            <a:gd name="T216" fmla="+- 0 10975 1416"/>
                            <a:gd name="T217" fmla="*/ T216 w 9559"/>
                            <a:gd name="T218" fmla="+- 0 1418 1418"/>
                            <a:gd name="T219" fmla="*/ 1418 h 13411"/>
                            <a:gd name="T220" fmla="+- 0 10915 1416"/>
                            <a:gd name="T221" fmla="*/ T220 w 9559"/>
                            <a:gd name="T222" fmla="+- 0 1418 1418"/>
                            <a:gd name="T223" fmla="*/ 1418 h 13411"/>
                            <a:gd name="T224" fmla="+- 0 10886 1416"/>
                            <a:gd name="T225" fmla="*/ T224 w 9559"/>
                            <a:gd name="T226" fmla="+- 0 1418 1418"/>
                            <a:gd name="T227" fmla="*/ 1418 h 13411"/>
                            <a:gd name="T228" fmla="+- 0 10886 1416"/>
                            <a:gd name="T229" fmla="*/ T228 w 9559"/>
                            <a:gd name="T230" fmla="+- 0 1478 1418"/>
                            <a:gd name="T231" fmla="*/ 1478 h 13411"/>
                            <a:gd name="T232" fmla="+- 0 10915 1416"/>
                            <a:gd name="T233" fmla="*/ T232 w 9559"/>
                            <a:gd name="T234" fmla="+- 0 1478 1418"/>
                            <a:gd name="T235" fmla="*/ 1478 h 13411"/>
                            <a:gd name="T236" fmla="+- 0 10915 1416"/>
                            <a:gd name="T237" fmla="*/ T236 w 9559"/>
                            <a:gd name="T238" fmla="+- 0 1510 1418"/>
                            <a:gd name="T239" fmla="*/ 1510 h 13411"/>
                            <a:gd name="T240" fmla="+- 0 10975 1416"/>
                            <a:gd name="T241" fmla="*/ T240 w 9559"/>
                            <a:gd name="T242" fmla="+- 0 1510 1418"/>
                            <a:gd name="T243" fmla="*/ 1510 h 13411"/>
                            <a:gd name="T244" fmla="+- 0 10975 1416"/>
                            <a:gd name="T245" fmla="*/ T244 w 9559"/>
                            <a:gd name="T246" fmla="+- 0 1478 1418"/>
                            <a:gd name="T247" fmla="*/ 1478 h 13411"/>
                            <a:gd name="T248" fmla="+- 0 10975 1416"/>
                            <a:gd name="T249" fmla="*/ T248 w 9559"/>
                            <a:gd name="T250" fmla="+- 0 1418 1418"/>
                            <a:gd name="T251" fmla="*/ 1418 h 13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9559" h="13411">
                              <a:moveTo>
                                <a:pt x="9470" y="13351"/>
                              </a:moveTo>
                              <a:lnTo>
                                <a:pt x="89" y="13351"/>
                              </a:lnTo>
                              <a:lnTo>
                                <a:pt x="60" y="13351"/>
                              </a:lnTo>
                              <a:lnTo>
                                <a:pt x="60" y="92"/>
                              </a:lnTo>
                              <a:lnTo>
                                <a:pt x="0" y="92"/>
                              </a:lnTo>
                              <a:lnTo>
                                <a:pt x="0" y="13351"/>
                              </a:lnTo>
                              <a:lnTo>
                                <a:pt x="0" y="13411"/>
                              </a:lnTo>
                              <a:lnTo>
                                <a:pt x="60" y="13411"/>
                              </a:lnTo>
                              <a:lnTo>
                                <a:pt x="89" y="13411"/>
                              </a:lnTo>
                              <a:lnTo>
                                <a:pt x="9470" y="13411"/>
                              </a:lnTo>
                              <a:lnTo>
                                <a:pt x="9470" y="13351"/>
                              </a:lnTo>
                              <a:close/>
                              <a:moveTo>
                                <a:pt x="9470" y="75"/>
                              </a:moveTo>
                              <a:lnTo>
                                <a:pt x="89" y="75"/>
                              </a:lnTo>
                              <a:lnTo>
                                <a:pt x="75" y="75"/>
                              </a:lnTo>
                              <a:lnTo>
                                <a:pt x="75" y="89"/>
                              </a:lnTo>
                              <a:lnTo>
                                <a:pt x="75" y="92"/>
                              </a:lnTo>
                              <a:lnTo>
                                <a:pt x="75" y="13337"/>
                              </a:lnTo>
                              <a:lnTo>
                                <a:pt x="89" y="13337"/>
                              </a:lnTo>
                              <a:lnTo>
                                <a:pt x="9470" y="13337"/>
                              </a:lnTo>
                              <a:lnTo>
                                <a:pt x="9470" y="13322"/>
                              </a:lnTo>
                              <a:lnTo>
                                <a:pt x="89" y="13322"/>
                              </a:lnTo>
                              <a:lnTo>
                                <a:pt x="89" y="92"/>
                              </a:lnTo>
                              <a:lnTo>
                                <a:pt x="89" y="89"/>
                              </a:lnTo>
                              <a:lnTo>
                                <a:pt x="9470" y="89"/>
                              </a:lnTo>
                              <a:lnTo>
                                <a:pt x="9470" y="75"/>
                              </a:lnTo>
                              <a:close/>
                              <a:moveTo>
                                <a:pt x="9470" y="0"/>
                              </a:moveTo>
                              <a:lnTo>
                                <a:pt x="89" y="0"/>
                              </a:lnTo>
                              <a:lnTo>
                                <a:pt x="60" y="0"/>
                              </a:lnTo>
                              <a:lnTo>
                                <a:pt x="0" y="0"/>
                              </a:lnTo>
                              <a:lnTo>
                                <a:pt x="0" y="60"/>
                              </a:lnTo>
                              <a:lnTo>
                                <a:pt x="0" y="92"/>
                              </a:lnTo>
                              <a:lnTo>
                                <a:pt x="60" y="92"/>
                              </a:lnTo>
                              <a:lnTo>
                                <a:pt x="60" y="60"/>
                              </a:lnTo>
                              <a:lnTo>
                                <a:pt x="89" y="60"/>
                              </a:lnTo>
                              <a:lnTo>
                                <a:pt x="9470" y="60"/>
                              </a:lnTo>
                              <a:lnTo>
                                <a:pt x="9470" y="0"/>
                              </a:lnTo>
                              <a:close/>
                              <a:moveTo>
                                <a:pt x="9484" y="75"/>
                              </a:moveTo>
                              <a:lnTo>
                                <a:pt x="9470" y="75"/>
                              </a:lnTo>
                              <a:lnTo>
                                <a:pt x="9470" y="89"/>
                              </a:lnTo>
                              <a:lnTo>
                                <a:pt x="9470" y="92"/>
                              </a:lnTo>
                              <a:lnTo>
                                <a:pt x="9470" y="13337"/>
                              </a:lnTo>
                              <a:lnTo>
                                <a:pt x="9484" y="13337"/>
                              </a:lnTo>
                              <a:lnTo>
                                <a:pt x="9484" y="92"/>
                              </a:lnTo>
                              <a:lnTo>
                                <a:pt x="9484" y="89"/>
                              </a:lnTo>
                              <a:lnTo>
                                <a:pt x="9484" y="75"/>
                              </a:lnTo>
                              <a:close/>
                              <a:moveTo>
                                <a:pt x="9559" y="92"/>
                              </a:moveTo>
                              <a:lnTo>
                                <a:pt x="9499" y="92"/>
                              </a:lnTo>
                              <a:lnTo>
                                <a:pt x="9499" y="13351"/>
                              </a:lnTo>
                              <a:lnTo>
                                <a:pt x="9470" y="13351"/>
                              </a:lnTo>
                              <a:lnTo>
                                <a:pt x="9470" y="13411"/>
                              </a:lnTo>
                              <a:lnTo>
                                <a:pt x="9499" y="13411"/>
                              </a:lnTo>
                              <a:lnTo>
                                <a:pt x="9559" y="13411"/>
                              </a:lnTo>
                              <a:lnTo>
                                <a:pt x="9559" y="13351"/>
                              </a:lnTo>
                              <a:lnTo>
                                <a:pt x="9559" y="92"/>
                              </a:lnTo>
                              <a:close/>
                              <a:moveTo>
                                <a:pt x="9559" y="0"/>
                              </a:moveTo>
                              <a:lnTo>
                                <a:pt x="9499" y="0"/>
                              </a:lnTo>
                              <a:lnTo>
                                <a:pt x="9470" y="0"/>
                              </a:lnTo>
                              <a:lnTo>
                                <a:pt x="9470" y="60"/>
                              </a:lnTo>
                              <a:lnTo>
                                <a:pt x="9499" y="60"/>
                              </a:lnTo>
                              <a:lnTo>
                                <a:pt x="9499" y="92"/>
                              </a:lnTo>
                              <a:lnTo>
                                <a:pt x="9559" y="92"/>
                              </a:lnTo>
                              <a:lnTo>
                                <a:pt x="9559" y="60"/>
                              </a:lnTo>
                              <a:lnTo>
                                <a:pt x="95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C5132D" id="AutoShape 4" o:spid="_x0000_s1026" style="position:absolute;margin-left:-4.6pt;margin-top:.2pt;width:478.8pt;height:703.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coordsize="9559,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" path="m9470,13351r-9381,l60,13351,60,92,,92,,13351r,60l60,13411r29,l9470,13411r,-60xm9470,75l89,75r-14,l75,89r,3l75,13337r14,l9470,13337r,-15l89,13322,89,92r,-3l9470,89r,-14xm9470,l89,,60,,,,,60,,92r60,l60,60r29,l9470,60r,-60xm9484,75r-14,l9470,89r,3l9470,13337r14,l9484,92r,-3l9484,75xm9559,92r-60,l9499,13351r-29,l9470,13411r29,l9559,13411r,-60l9559,92xm9559,r-60,l9470,r,60l9499,60r,32l9559,92r,-32l9559,xe" fillcolor="black" stroked="f">
                <v:path arrowok="t" o:connecttype="custom" o:connectlocs="6024144,9843350;56616,9843350;38168,9843350;38168,1006396;0,1006396;0,9843350;0,9883339;38168,9883339;56616,9883339;6024144,9883339;6024144,9843350;6024144,995065;56616,995065;47710,995065;47710,1004396;47710,1006396;47710,9834019;56616,9834019;6024144,9834019;6024144,9824022;56616,9824022;56616,1006396;56616,1004396;6024144,1004396;6024144,995065;6024144,945079;56616,945079;38168,945079;0,945079;0,985068;0,1006396;38168,1006396;38168,985068;56616,985068;6024144,985068;6024144,945079;6033050,995065;6024144,995065;6024144,1004396;6024144,1006396;6024144,9834019;6033050,9834019;6033050,1006396;6033050,1004396;6033050,995065;6080760,1006396;6042592,1006396;6042592,9843350;6024144,9843350;6024144,9883339;6042592,9883339;6080760,9883339;6080760,9843350;6080760,1006396;6080760,945079;6042592,945079;6024144,945079;6024144,985068;6042592,985068;6042592,1006396;6080760,1006396;6080760,985068;6080760,945079" o:connectangles="0,0,0,0,0,0,0,0,0,0,0,0,0,0,0,0,0,0,0,0,0,0,0,0,0,0,0,0,0,0,0,0,0,0,0,0,0,0,0,0,0,0,0,0,0,0,0,0,0,0,0,0,0,0,0,0,0,0,0,0,0,0,0"/>
                <w10:wrap anchorx="margin" anchory="margin"/>
              </v:shape>
            </w:pict>
          </mc:Fallback>
        </mc:AlternateContent>
      </w:r>
    </w:p>
    <w:p w14:paraId="3498E17B" w14:textId="6CE9AC99" w:rsidR="00FB72BF" w:rsidRPr="00F11D84" w:rsidRDefault="00FB72BF">
      <w:pPr>
        <w:pStyle w:val="GvdeMetni"/>
      </w:pPr>
    </w:p>
    <w:p w14:paraId="680F0DEA" w14:textId="5B8F6DFB" w:rsidR="00FB72BF" w:rsidRPr="00F11D84" w:rsidRDefault="00DD1D1A">
      <w:pPr>
        <w:pStyle w:val="GvdeMetni"/>
      </w:pPr>
      <w:r w:rsidRPr="00F11D84">
        <w:rPr>
          <w:noProof/>
          <w:lang w:eastAsia="tr-TR"/>
        </w:rPr>
        <w:drawing>
          <wp:anchor distT="0" distB="0" distL="114300" distR="114300" simplePos="0" relativeHeight="251660288" behindDoc="1" locked="0" layoutInCell="1" allowOverlap="1" wp14:anchorId="01A07E1F" wp14:editId="4D07C412">
            <wp:simplePos x="0" y="0"/>
            <wp:positionH relativeFrom="margin">
              <wp:posOffset>2314575</wp:posOffset>
            </wp:positionH>
            <wp:positionV relativeFrom="margin">
              <wp:posOffset>444500</wp:posOffset>
            </wp:positionV>
            <wp:extent cx="1333500" cy="1332230"/>
            <wp:effectExtent l="0" t="0" r="0" b="1270"/>
            <wp:wrapSquare wrapText="bothSides"/>
            <wp:docPr id="10"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2230"/>
                    </a:xfrm>
                    <a:prstGeom prst="rect">
                      <a:avLst/>
                    </a:prstGeom>
                    <a:noFill/>
                  </pic:spPr>
                </pic:pic>
              </a:graphicData>
            </a:graphic>
            <wp14:sizeRelH relativeFrom="margin">
              <wp14:pctWidth>0</wp14:pctWidth>
            </wp14:sizeRelH>
            <wp14:sizeRelV relativeFrom="margin">
              <wp14:pctHeight>0</wp14:pctHeight>
            </wp14:sizeRelV>
          </wp:anchor>
        </w:drawing>
      </w:r>
    </w:p>
    <w:p w14:paraId="2495A8DE" w14:textId="77777777" w:rsidR="00FB72BF" w:rsidRPr="00F11D84" w:rsidRDefault="00FB72BF">
      <w:pPr>
        <w:pStyle w:val="GvdeMetni"/>
      </w:pPr>
    </w:p>
    <w:p w14:paraId="1C7C24D7" w14:textId="77777777" w:rsidR="00FB72BF" w:rsidRPr="00F11D84" w:rsidRDefault="00FB72BF">
      <w:pPr>
        <w:pStyle w:val="GvdeMetni"/>
      </w:pPr>
    </w:p>
    <w:p w14:paraId="619E1DED" w14:textId="77777777" w:rsidR="00FB72BF" w:rsidRPr="00F11D84" w:rsidRDefault="00FB72BF">
      <w:pPr>
        <w:pStyle w:val="GvdeMetni"/>
      </w:pPr>
    </w:p>
    <w:p w14:paraId="09EEF46D" w14:textId="77777777" w:rsidR="00FB72BF" w:rsidRPr="00F11D84" w:rsidRDefault="00FB72BF">
      <w:pPr>
        <w:pStyle w:val="GvdeMetni"/>
      </w:pPr>
    </w:p>
    <w:p w14:paraId="3B8D0DE2" w14:textId="77777777" w:rsidR="00DD1D1A" w:rsidRPr="00F11D84" w:rsidRDefault="00DD1D1A" w:rsidP="00DD1D1A">
      <w:pPr>
        <w:spacing w:before="89" w:line="322" w:lineRule="exact"/>
        <w:ind w:right="34"/>
        <w:jc w:val="center"/>
        <w:rPr>
          <w:b/>
          <w:sz w:val="32"/>
          <w:szCs w:val="32"/>
        </w:rPr>
      </w:pPr>
    </w:p>
    <w:p w14:paraId="26869F5F" w14:textId="357BD5DB" w:rsidR="00DD1D1A" w:rsidRPr="00F11D84" w:rsidRDefault="00DD1D1A" w:rsidP="008B16C9">
      <w:pPr>
        <w:spacing w:before="89" w:line="322" w:lineRule="exact"/>
        <w:ind w:right="34"/>
        <w:rPr>
          <w:b/>
          <w:sz w:val="32"/>
          <w:szCs w:val="32"/>
        </w:rPr>
      </w:pPr>
    </w:p>
    <w:p w14:paraId="192A0107" w14:textId="77777777" w:rsidR="00053079" w:rsidRDefault="00053079" w:rsidP="00053079">
      <w:pPr>
        <w:spacing w:before="89" w:line="322" w:lineRule="exact"/>
        <w:ind w:right="34"/>
        <w:jc w:val="both"/>
        <w:rPr>
          <w:b/>
          <w:sz w:val="28"/>
          <w:szCs w:val="28"/>
        </w:rPr>
      </w:pPr>
    </w:p>
    <w:p w14:paraId="15BBA2CA" w14:textId="592B0085" w:rsidR="00FB72BF" w:rsidRPr="00F11D84" w:rsidRDefault="00053079" w:rsidP="00053079">
      <w:pPr>
        <w:spacing w:before="89" w:line="322" w:lineRule="exact"/>
        <w:ind w:left="2880" w:right="34"/>
        <w:jc w:val="both"/>
        <w:rPr>
          <w:b/>
          <w:sz w:val="28"/>
          <w:szCs w:val="28"/>
        </w:rPr>
      </w:pPr>
      <w:r>
        <w:rPr>
          <w:b/>
          <w:sz w:val="28"/>
          <w:szCs w:val="28"/>
        </w:rPr>
        <w:t xml:space="preserve">                       </w:t>
      </w:r>
      <w:r w:rsidR="0095371B" w:rsidRPr="00F11D84">
        <w:rPr>
          <w:b/>
          <w:sz w:val="28"/>
          <w:szCs w:val="28"/>
        </w:rPr>
        <w:t>T.C.</w:t>
      </w:r>
    </w:p>
    <w:p w14:paraId="5A60D70E" w14:textId="77777777" w:rsidR="00FB72BF" w:rsidRPr="00F11D84" w:rsidRDefault="0095371B" w:rsidP="00DD1D1A">
      <w:pPr>
        <w:ind w:right="34"/>
        <w:jc w:val="center"/>
        <w:rPr>
          <w:b/>
          <w:sz w:val="28"/>
          <w:szCs w:val="28"/>
        </w:rPr>
      </w:pPr>
      <w:r w:rsidRPr="00F11D84">
        <w:rPr>
          <w:b/>
          <w:sz w:val="28"/>
          <w:szCs w:val="28"/>
        </w:rPr>
        <w:t>ATATÜRK ÜNİVERSİTESİ</w:t>
      </w:r>
    </w:p>
    <w:p w14:paraId="0511B17D" w14:textId="683C69C5" w:rsidR="00FB72BF" w:rsidRPr="00F11D84" w:rsidRDefault="00D6383A" w:rsidP="008B16C9">
      <w:pPr>
        <w:pStyle w:val="GvdeMetni"/>
        <w:spacing w:before="233"/>
        <w:ind w:right="34"/>
        <w:jc w:val="center"/>
        <w:rPr>
          <w:sz w:val="28"/>
          <w:szCs w:val="28"/>
        </w:rPr>
      </w:pPr>
      <w:r w:rsidRPr="00F11D84">
        <w:rPr>
          <w:sz w:val="28"/>
          <w:szCs w:val="28"/>
        </w:rPr>
        <w:t>TOPLUMSAL DUYARLILIK PROJELERİ UYGULAMA VE ARAŞTIRMA MERKEZİ</w:t>
      </w:r>
    </w:p>
    <w:p w14:paraId="306D4563" w14:textId="77777777" w:rsidR="00DD1D1A" w:rsidRPr="00F11D84" w:rsidRDefault="00DD1D1A" w:rsidP="00CA7158">
      <w:pPr>
        <w:ind w:right="34" w:hanging="5"/>
        <w:jc w:val="center"/>
        <w:rPr>
          <w:b/>
          <w:color w:val="212529"/>
          <w:sz w:val="28"/>
          <w:szCs w:val="28"/>
        </w:rPr>
      </w:pPr>
    </w:p>
    <w:p w14:paraId="12D2C541" w14:textId="04805C7C" w:rsidR="008650B6" w:rsidRPr="00F11D84" w:rsidRDefault="00DD1D1A" w:rsidP="00DD1D1A">
      <w:pPr>
        <w:spacing w:line="475" w:lineRule="auto"/>
        <w:ind w:right="34" w:hanging="5"/>
        <w:jc w:val="center"/>
        <w:rPr>
          <w:b/>
          <w:color w:val="212529"/>
          <w:sz w:val="28"/>
          <w:szCs w:val="28"/>
        </w:rPr>
      </w:pPr>
      <w:r w:rsidRPr="00F11D84">
        <w:rPr>
          <w:b/>
          <w:color w:val="212529"/>
          <w:sz w:val="28"/>
          <w:szCs w:val="28"/>
        </w:rPr>
        <w:t>“</w:t>
      </w:r>
      <w:r w:rsidR="008B16C9" w:rsidRPr="00F11D84">
        <w:rPr>
          <w:b/>
          <w:color w:val="212529"/>
          <w:shd w:val="clear" w:color="auto" w:fill="FFFFFF"/>
        </w:rPr>
        <w:t>Üniversitemiz Mezunlarını İş Görüşmelerine Hazırlama Eğitimi</w:t>
      </w:r>
      <w:r w:rsidRPr="00F11D84">
        <w:rPr>
          <w:b/>
          <w:color w:val="212529"/>
          <w:sz w:val="28"/>
          <w:szCs w:val="28"/>
        </w:rPr>
        <w:t>”</w:t>
      </w:r>
    </w:p>
    <w:p w14:paraId="4E2F2151" w14:textId="77777777" w:rsidR="008B16C9" w:rsidRPr="00F11D84" w:rsidRDefault="0095371B" w:rsidP="008B16C9">
      <w:pPr>
        <w:spacing w:line="475" w:lineRule="auto"/>
        <w:ind w:right="34" w:hanging="5"/>
        <w:jc w:val="center"/>
        <w:rPr>
          <w:b/>
          <w:bCs/>
          <w:color w:val="212529"/>
          <w:sz w:val="28"/>
          <w:szCs w:val="28"/>
          <w:shd w:val="clear" w:color="auto" w:fill="FFFFFF"/>
        </w:rPr>
      </w:pPr>
      <w:r w:rsidRPr="00F11D84">
        <w:rPr>
          <w:b/>
          <w:sz w:val="28"/>
          <w:szCs w:val="28"/>
        </w:rPr>
        <w:t xml:space="preserve">Proje </w:t>
      </w:r>
      <w:r w:rsidR="00DD1D1A" w:rsidRPr="00F11D84">
        <w:rPr>
          <w:b/>
          <w:sz w:val="28"/>
          <w:szCs w:val="28"/>
        </w:rPr>
        <w:t>Kodu</w:t>
      </w:r>
      <w:r w:rsidRPr="00F11D84">
        <w:rPr>
          <w:sz w:val="28"/>
          <w:szCs w:val="28"/>
        </w:rPr>
        <w:t>:</w:t>
      </w:r>
      <w:r w:rsidR="00DD1D1A" w:rsidRPr="00F11D84">
        <w:rPr>
          <w:spacing w:val="61"/>
          <w:sz w:val="28"/>
          <w:szCs w:val="28"/>
        </w:rPr>
        <w:t xml:space="preserve"> </w:t>
      </w:r>
      <w:r w:rsidR="008B16C9" w:rsidRPr="00F11D84">
        <w:rPr>
          <w:b/>
          <w:bCs/>
          <w:color w:val="212529"/>
          <w:sz w:val="28"/>
          <w:szCs w:val="28"/>
          <w:shd w:val="clear" w:color="auto" w:fill="FFFFFF"/>
        </w:rPr>
        <w:t>6125FA9A7512A</w:t>
      </w:r>
    </w:p>
    <w:p w14:paraId="563E08DC" w14:textId="44781324" w:rsidR="00DD1D1A" w:rsidRPr="00F11D84" w:rsidRDefault="0095371B" w:rsidP="008B16C9">
      <w:pPr>
        <w:spacing w:line="475" w:lineRule="auto"/>
        <w:ind w:right="34" w:hanging="5"/>
        <w:jc w:val="center"/>
        <w:rPr>
          <w:b/>
          <w:sz w:val="28"/>
          <w:szCs w:val="28"/>
        </w:rPr>
      </w:pPr>
      <w:r w:rsidRPr="00F11D84">
        <w:rPr>
          <w:b/>
          <w:color w:val="C00000"/>
          <w:sz w:val="28"/>
          <w:szCs w:val="28"/>
        </w:rPr>
        <w:t>SONUÇ RAPORU</w:t>
      </w:r>
    </w:p>
    <w:p w14:paraId="5520A4B8" w14:textId="280A0E4F" w:rsidR="00FB72BF" w:rsidRPr="00F11D84" w:rsidRDefault="0095371B" w:rsidP="00DD1D1A">
      <w:pPr>
        <w:spacing w:before="1" w:after="240" w:line="321" w:lineRule="exact"/>
        <w:ind w:right="34"/>
        <w:jc w:val="center"/>
        <w:rPr>
          <w:b/>
          <w:sz w:val="28"/>
          <w:szCs w:val="28"/>
        </w:rPr>
      </w:pPr>
      <w:r w:rsidRPr="00F11D84">
        <w:rPr>
          <w:b/>
          <w:sz w:val="28"/>
          <w:szCs w:val="28"/>
        </w:rPr>
        <w:t>Proje Yürütücüsü:</w:t>
      </w:r>
    </w:p>
    <w:p w14:paraId="23D2DCA0" w14:textId="089889D5" w:rsidR="008B16C9" w:rsidRPr="00F11D84" w:rsidRDefault="008B16C9" w:rsidP="00DD1D1A">
      <w:pPr>
        <w:ind w:right="34"/>
        <w:jc w:val="center"/>
        <w:rPr>
          <w:sz w:val="28"/>
          <w:szCs w:val="28"/>
        </w:rPr>
      </w:pPr>
      <w:r w:rsidRPr="00F11D84">
        <w:rPr>
          <w:sz w:val="28"/>
          <w:szCs w:val="28"/>
        </w:rPr>
        <w:t xml:space="preserve">Dr. </w:t>
      </w:r>
      <w:proofErr w:type="spellStart"/>
      <w:r w:rsidRPr="00F11D84">
        <w:rPr>
          <w:sz w:val="28"/>
          <w:szCs w:val="28"/>
        </w:rPr>
        <w:t>Öğrt</w:t>
      </w:r>
      <w:proofErr w:type="spellEnd"/>
      <w:r w:rsidRPr="00F11D84">
        <w:rPr>
          <w:sz w:val="28"/>
          <w:szCs w:val="28"/>
        </w:rPr>
        <w:t>. Üyesi Aslı Yılmaz</w:t>
      </w:r>
    </w:p>
    <w:p w14:paraId="4761AAEA" w14:textId="589E0561" w:rsidR="00FB72BF" w:rsidRPr="00F11D84" w:rsidRDefault="008B16C9" w:rsidP="00DD1D1A">
      <w:pPr>
        <w:ind w:right="34"/>
        <w:jc w:val="center"/>
        <w:rPr>
          <w:sz w:val="28"/>
          <w:szCs w:val="28"/>
        </w:rPr>
      </w:pPr>
      <w:r w:rsidRPr="00F11D84">
        <w:rPr>
          <w:sz w:val="28"/>
          <w:szCs w:val="28"/>
        </w:rPr>
        <w:t>Kariyer Merkezi Müdür Yardımcısı</w:t>
      </w:r>
    </w:p>
    <w:p w14:paraId="154549B6" w14:textId="697AED38" w:rsidR="008650B6" w:rsidRPr="00F11D84" w:rsidRDefault="008650B6" w:rsidP="008B16C9">
      <w:pPr>
        <w:spacing w:line="320" w:lineRule="exact"/>
        <w:ind w:right="34"/>
        <w:rPr>
          <w:b/>
          <w:sz w:val="28"/>
          <w:szCs w:val="28"/>
        </w:rPr>
      </w:pPr>
    </w:p>
    <w:p w14:paraId="215568E0" w14:textId="77777777" w:rsidR="00DD1D1A" w:rsidRPr="00F11D84" w:rsidRDefault="0095371B" w:rsidP="00DD1D1A">
      <w:pPr>
        <w:spacing w:after="240" w:line="320" w:lineRule="exact"/>
        <w:ind w:right="34"/>
        <w:jc w:val="center"/>
        <w:rPr>
          <w:b/>
          <w:sz w:val="28"/>
          <w:szCs w:val="28"/>
        </w:rPr>
      </w:pPr>
      <w:r w:rsidRPr="00F11D84">
        <w:rPr>
          <w:b/>
          <w:sz w:val="28"/>
          <w:szCs w:val="28"/>
        </w:rPr>
        <w:t>Araştırmacılar:</w:t>
      </w:r>
    </w:p>
    <w:p w14:paraId="5B7DFE73" w14:textId="06677F25"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DERYA TAŞKESENLİOĞLU</w:t>
      </w:r>
    </w:p>
    <w:p w14:paraId="53F05276" w14:textId="577D40DE"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ZARİFE DÖRTYOL</w:t>
      </w:r>
    </w:p>
    <w:p w14:paraId="5464FE4E" w14:textId="40E5454D"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TUĞÇE BOY</w:t>
      </w:r>
    </w:p>
    <w:p w14:paraId="70F36F95" w14:textId="4474A3D2"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YASİN BAYAR</w:t>
      </w:r>
    </w:p>
    <w:p w14:paraId="2879F8E5" w14:textId="080BBF9C"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ALEYNA BOZCU</w:t>
      </w:r>
    </w:p>
    <w:p w14:paraId="768B75A9" w14:textId="53139F70"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ŞEYMA ACAR</w:t>
      </w:r>
    </w:p>
    <w:p w14:paraId="263FB0E3" w14:textId="33EC7002"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ALİ YAVİLİOĞLU</w:t>
      </w:r>
    </w:p>
    <w:p w14:paraId="0DD00555" w14:textId="4396E4BB"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NESLİHAN KULÖZÜ UZUNBOY</w:t>
      </w:r>
    </w:p>
    <w:p w14:paraId="32350DBF" w14:textId="1D5ACB12"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MUSTAFA ENGİN KOCADAĞISTAN</w:t>
      </w:r>
    </w:p>
    <w:p w14:paraId="40D906A6" w14:textId="4402C454"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UMUT KOÇAK</w:t>
      </w:r>
    </w:p>
    <w:p w14:paraId="61DD40FA" w14:textId="681FB9FC" w:rsidR="00FB72BF" w:rsidRPr="00F11D84"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BÜŞRA TÜRKEN</w:t>
      </w:r>
    </w:p>
    <w:p w14:paraId="00129B27" w14:textId="7D694EA0" w:rsidR="00FB72BF" w:rsidRPr="00F11D84" w:rsidRDefault="008B16C9" w:rsidP="00CA7158">
      <w:pPr>
        <w:pStyle w:val="GvdeMetni"/>
        <w:spacing w:before="224" w:line="360" w:lineRule="auto"/>
        <w:ind w:right="34" w:hanging="1"/>
        <w:jc w:val="center"/>
        <w:rPr>
          <w:sz w:val="36"/>
          <w:szCs w:val="36"/>
        </w:rPr>
        <w:sectPr w:rsidR="00FB72BF" w:rsidRPr="00F11D84">
          <w:type w:val="continuous"/>
          <w:pgSz w:w="11910" w:h="16840"/>
          <w:pgMar w:top="1400" w:right="1240" w:bottom="280" w:left="1280" w:header="708" w:footer="708" w:gutter="0"/>
          <w:cols w:space="708"/>
        </w:sectPr>
      </w:pPr>
      <w:r w:rsidRPr="00F11D84">
        <w:rPr>
          <w:sz w:val="36"/>
          <w:szCs w:val="36"/>
        </w:rPr>
        <w:t>KASIM</w:t>
      </w:r>
      <w:r w:rsidR="00DD1D1A" w:rsidRPr="00F11D84">
        <w:rPr>
          <w:sz w:val="36"/>
          <w:szCs w:val="36"/>
        </w:rPr>
        <w:t>,</w:t>
      </w:r>
      <w:r w:rsidR="008650B6" w:rsidRPr="00F11D84">
        <w:rPr>
          <w:sz w:val="36"/>
          <w:szCs w:val="36"/>
        </w:rPr>
        <w:t xml:space="preserve"> 2021</w:t>
      </w:r>
      <w:r w:rsidR="00CA7158" w:rsidRPr="00F11D84">
        <w:rPr>
          <w:sz w:val="36"/>
          <w:szCs w:val="36"/>
        </w:rPr>
        <w:br/>
      </w:r>
      <w:r w:rsidR="008650B6" w:rsidRPr="00F11D84">
        <w:rPr>
          <w:sz w:val="36"/>
          <w:szCs w:val="36"/>
        </w:rPr>
        <w:t>ERZUR</w:t>
      </w:r>
      <w:r w:rsidR="00CA7158" w:rsidRPr="00F11D84">
        <w:rPr>
          <w:sz w:val="36"/>
          <w:szCs w:val="36"/>
        </w:rPr>
        <w:t>UM</w:t>
      </w:r>
    </w:p>
    <w:bookmarkStart w:id="1" w:name="_TOC_250002" w:displacedByCustomXml="next"/>
    <w:bookmarkEnd w:id="1" w:displacedByCustomXml="next"/>
    <w:sdt>
      <w:sdtPr>
        <w:rPr>
          <w:rFonts w:ascii="Times New Roman" w:eastAsiaTheme="minorEastAsia" w:hAnsi="Times New Roman" w:cs="Times New Roman"/>
          <w:color w:val="auto"/>
          <w:sz w:val="22"/>
          <w:szCs w:val="22"/>
        </w:rPr>
        <w:id w:val="1564445627"/>
        <w:docPartObj>
          <w:docPartGallery w:val="Table of Contents"/>
          <w:docPartUnique/>
        </w:docPartObj>
      </w:sdtPr>
      <w:sdtEndPr/>
      <w:sdtContent>
        <w:p w14:paraId="18AC1630" w14:textId="03139263" w:rsidR="000C7181" w:rsidRPr="00F11D84" w:rsidRDefault="000C7181" w:rsidP="000C7181">
          <w:pPr>
            <w:pStyle w:val="TBal"/>
            <w:spacing w:before="0" w:after="240" w:line="360" w:lineRule="auto"/>
            <w:jc w:val="center"/>
            <w:rPr>
              <w:rFonts w:ascii="Times New Roman" w:hAnsi="Times New Roman" w:cs="Times New Roman"/>
              <w:b/>
              <w:bCs/>
              <w:color w:val="auto"/>
              <w:sz w:val="28"/>
              <w:szCs w:val="28"/>
            </w:rPr>
          </w:pPr>
          <w:r w:rsidRPr="00F11D84">
            <w:rPr>
              <w:rFonts w:ascii="Times New Roman" w:hAnsi="Times New Roman" w:cs="Times New Roman"/>
              <w:b/>
              <w:bCs/>
              <w:color w:val="auto"/>
              <w:sz w:val="28"/>
              <w:szCs w:val="28"/>
            </w:rPr>
            <w:t>İÇİNDEKİLER</w:t>
          </w:r>
        </w:p>
        <w:p w14:paraId="39A5C7CD" w14:textId="7156BD0E" w:rsidR="000C7181" w:rsidRPr="00F11D84" w:rsidRDefault="000C7181" w:rsidP="000C7181">
          <w:pPr>
            <w:pStyle w:val="T2"/>
            <w:spacing w:line="360" w:lineRule="auto"/>
            <w:ind w:left="0"/>
            <w:rPr>
              <w:rFonts w:ascii="Times New Roman" w:hAnsi="Times New Roman"/>
              <w:sz w:val="24"/>
              <w:szCs w:val="24"/>
            </w:rPr>
          </w:pPr>
          <w:r w:rsidRPr="00F11D84">
            <w:rPr>
              <w:rFonts w:ascii="Times New Roman" w:hAnsi="Times New Roman"/>
              <w:sz w:val="24"/>
              <w:szCs w:val="24"/>
            </w:rPr>
            <w:t>Önsöz</w:t>
          </w:r>
          <w:r w:rsidRPr="00F11D84">
            <w:rPr>
              <w:rFonts w:ascii="Times New Roman" w:hAnsi="Times New Roman"/>
              <w:sz w:val="24"/>
              <w:szCs w:val="24"/>
            </w:rPr>
            <w:ptab w:relativeTo="margin" w:alignment="right" w:leader="dot"/>
          </w:r>
          <w:r w:rsidR="00F00AF9">
            <w:rPr>
              <w:rFonts w:ascii="Times New Roman" w:hAnsi="Times New Roman"/>
              <w:sz w:val="24"/>
              <w:szCs w:val="24"/>
            </w:rPr>
            <w:t>3</w:t>
          </w:r>
        </w:p>
        <w:p w14:paraId="305C5C01" w14:textId="25163AFD" w:rsidR="000C7181" w:rsidRPr="00053079" w:rsidRDefault="000C7181" w:rsidP="00053079">
          <w:pPr>
            <w:pStyle w:val="T3"/>
            <w:spacing w:line="360" w:lineRule="auto"/>
            <w:ind w:left="0"/>
            <w:rPr>
              <w:rFonts w:ascii="Times New Roman" w:hAnsi="Times New Roman"/>
              <w:sz w:val="24"/>
              <w:szCs w:val="24"/>
            </w:rPr>
          </w:pPr>
          <w:r w:rsidRPr="00F11D84">
            <w:rPr>
              <w:rFonts w:ascii="Times New Roman" w:hAnsi="Times New Roman"/>
              <w:sz w:val="24"/>
              <w:szCs w:val="24"/>
            </w:rPr>
            <w:t xml:space="preserve">Özet </w:t>
          </w:r>
          <w:r w:rsidRPr="00F11D84">
            <w:rPr>
              <w:rFonts w:ascii="Times New Roman" w:hAnsi="Times New Roman"/>
              <w:sz w:val="24"/>
              <w:szCs w:val="24"/>
            </w:rPr>
            <w:ptab w:relativeTo="margin" w:alignment="right" w:leader="dot"/>
          </w:r>
          <w:r w:rsidR="006E3E85">
            <w:rPr>
              <w:rFonts w:ascii="Times New Roman" w:hAnsi="Times New Roman"/>
              <w:sz w:val="24"/>
              <w:szCs w:val="24"/>
            </w:rPr>
            <w:t>4</w:t>
          </w:r>
        </w:p>
        <w:p w14:paraId="577DB6A6" w14:textId="1047574E" w:rsidR="000C7181" w:rsidRPr="00F11D84" w:rsidRDefault="000C7181" w:rsidP="000C7181">
          <w:pPr>
            <w:pStyle w:val="T3"/>
            <w:spacing w:line="360" w:lineRule="auto"/>
            <w:ind w:left="0"/>
            <w:rPr>
              <w:rFonts w:ascii="Times New Roman" w:hAnsi="Times New Roman"/>
              <w:sz w:val="24"/>
              <w:szCs w:val="24"/>
            </w:rPr>
          </w:pPr>
          <w:r w:rsidRPr="00F11D84">
            <w:rPr>
              <w:rFonts w:ascii="Times New Roman" w:hAnsi="Times New Roman"/>
              <w:sz w:val="24"/>
              <w:szCs w:val="24"/>
            </w:rPr>
            <w:t xml:space="preserve">Materyal ve Yöntem </w:t>
          </w:r>
          <w:r w:rsidRPr="00F11D84">
            <w:rPr>
              <w:rFonts w:ascii="Times New Roman" w:hAnsi="Times New Roman"/>
              <w:sz w:val="24"/>
              <w:szCs w:val="24"/>
            </w:rPr>
            <w:ptab w:relativeTo="margin" w:alignment="right" w:leader="dot"/>
          </w:r>
          <w:r w:rsidRPr="00F11D84">
            <w:rPr>
              <w:rFonts w:ascii="Times New Roman" w:hAnsi="Times New Roman"/>
              <w:sz w:val="24"/>
              <w:szCs w:val="24"/>
            </w:rPr>
            <w:t>5</w:t>
          </w:r>
        </w:p>
        <w:p w14:paraId="0CD4D171" w14:textId="0AE95524" w:rsidR="000C7181" w:rsidRPr="00F11D84" w:rsidRDefault="000C7181" w:rsidP="000C7181">
          <w:pPr>
            <w:pStyle w:val="T2"/>
            <w:spacing w:line="360" w:lineRule="auto"/>
            <w:ind w:left="0"/>
            <w:rPr>
              <w:rFonts w:ascii="Times New Roman" w:hAnsi="Times New Roman"/>
              <w:sz w:val="24"/>
              <w:szCs w:val="24"/>
            </w:rPr>
          </w:pPr>
          <w:r w:rsidRPr="00F11D84">
            <w:rPr>
              <w:rFonts w:ascii="Times New Roman" w:hAnsi="Times New Roman"/>
              <w:sz w:val="24"/>
              <w:szCs w:val="24"/>
            </w:rPr>
            <w:t>Proje Uygulamasına Ait Görseller</w:t>
          </w:r>
          <w:r w:rsidRPr="00F11D84">
            <w:rPr>
              <w:rFonts w:ascii="Times New Roman" w:hAnsi="Times New Roman"/>
              <w:sz w:val="24"/>
              <w:szCs w:val="24"/>
            </w:rPr>
            <w:ptab w:relativeTo="margin" w:alignment="right" w:leader="dot"/>
          </w:r>
          <w:r w:rsidR="006E3E85">
            <w:rPr>
              <w:rFonts w:ascii="Times New Roman" w:hAnsi="Times New Roman"/>
              <w:sz w:val="24"/>
              <w:szCs w:val="24"/>
            </w:rPr>
            <w:t>6</w:t>
          </w:r>
        </w:p>
        <w:p w14:paraId="624265AF" w14:textId="2BF9AC59" w:rsidR="000C7181" w:rsidRPr="00F11D84" w:rsidRDefault="000C7181" w:rsidP="000C7181">
          <w:pPr>
            <w:pStyle w:val="T3"/>
            <w:spacing w:line="360" w:lineRule="auto"/>
            <w:ind w:left="0"/>
            <w:rPr>
              <w:rFonts w:ascii="Times New Roman" w:hAnsi="Times New Roman"/>
              <w:sz w:val="24"/>
              <w:szCs w:val="24"/>
            </w:rPr>
          </w:pPr>
          <w:r w:rsidRPr="00F11D84">
            <w:rPr>
              <w:rFonts w:ascii="Times New Roman" w:hAnsi="Times New Roman"/>
              <w:sz w:val="24"/>
              <w:szCs w:val="24"/>
            </w:rPr>
            <w:t>Sonuçlar</w:t>
          </w:r>
          <w:r w:rsidRPr="00F11D84">
            <w:rPr>
              <w:rFonts w:ascii="Times New Roman" w:hAnsi="Times New Roman"/>
              <w:sz w:val="24"/>
              <w:szCs w:val="24"/>
            </w:rPr>
            <w:ptab w:relativeTo="margin" w:alignment="right" w:leader="dot"/>
          </w:r>
          <w:r w:rsidR="006E3E85">
            <w:rPr>
              <w:rFonts w:ascii="Times New Roman" w:hAnsi="Times New Roman"/>
              <w:sz w:val="24"/>
              <w:szCs w:val="24"/>
            </w:rPr>
            <w:t>9</w:t>
          </w:r>
        </w:p>
      </w:sdtContent>
    </w:sdt>
    <w:p w14:paraId="25959133" w14:textId="77777777" w:rsidR="000C7181" w:rsidRPr="00F11D84" w:rsidRDefault="000C7181">
      <w:pPr>
        <w:rPr>
          <w:b/>
          <w:bCs/>
          <w:sz w:val="28"/>
          <w:szCs w:val="28"/>
        </w:rPr>
      </w:pPr>
      <w:r w:rsidRPr="00F11D84">
        <w:rPr>
          <w:sz w:val="28"/>
          <w:szCs w:val="28"/>
        </w:rPr>
        <w:br w:type="page"/>
      </w:r>
    </w:p>
    <w:p w14:paraId="22CDCF43" w14:textId="46B840AA" w:rsidR="008650B6" w:rsidRPr="00F11D84" w:rsidRDefault="0095371B" w:rsidP="00CA7158">
      <w:pPr>
        <w:pStyle w:val="Balk1"/>
        <w:spacing w:before="0" w:after="240" w:line="360" w:lineRule="auto"/>
        <w:ind w:left="0" w:right="863"/>
        <w:jc w:val="center"/>
        <w:rPr>
          <w:sz w:val="28"/>
          <w:szCs w:val="28"/>
        </w:rPr>
      </w:pPr>
      <w:r w:rsidRPr="00F11D84">
        <w:rPr>
          <w:sz w:val="28"/>
          <w:szCs w:val="28"/>
        </w:rPr>
        <w:lastRenderedPageBreak/>
        <w:t>ÖNSÖZ</w:t>
      </w:r>
    </w:p>
    <w:p w14:paraId="2ACF364C" w14:textId="3504C876" w:rsidR="008B16C9" w:rsidRPr="00EB585F" w:rsidRDefault="008B16C9" w:rsidP="008B16C9">
      <w:pPr>
        <w:spacing w:line="360" w:lineRule="auto"/>
        <w:ind w:firstLine="720"/>
        <w:jc w:val="both"/>
        <w:rPr>
          <w:color w:val="212529"/>
          <w:sz w:val="24"/>
          <w:szCs w:val="24"/>
          <w:shd w:val="clear" w:color="auto" w:fill="FFFFFF"/>
        </w:rPr>
      </w:pPr>
      <w:r w:rsidRPr="00EB585F">
        <w:rPr>
          <w:color w:val="212529"/>
          <w:sz w:val="24"/>
          <w:szCs w:val="24"/>
          <w:shd w:val="clear" w:color="auto" w:fill="FFFFFF"/>
        </w:rPr>
        <w:t xml:space="preserve">Günümüz eğitim imkânları giderek gelişmekte ve üniversite mezunu sayısı katlanarak artmaktadır. </w:t>
      </w:r>
      <w:r w:rsidR="00F11D84" w:rsidRPr="00EB585F">
        <w:rPr>
          <w:color w:val="212529"/>
          <w:sz w:val="24"/>
          <w:szCs w:val="24"/>
          <w:shd w:val="clear" w:color="auto" w:fill="FFFFFF"/>
        </w:rPr>
        <w:t>Mezun sayısının artmasıyla beraber iş sektöründe de nitelikli ve kendini en iyi şekilde ifade edebilen donanımlı adayları seçebilme isteği de artmıştır. Bu bağlamda üniversite mezunu öğrencilerimiz için de iş görüşmelerinde iş imkânı sunan işverenlerin sorularına verdikleri cevaplar ve kendilerini hem yazılı (CV hazırlama) hem</w:t>
      </w:r>
      <w:r w:rsidR="00053079" w:rsidRPr="00EB585F">
        <w:rPr>
          <w:color w:val="212529"/>
          <w:sz w:val="24"/>
          <w:szCs w:val="24"/>
          <w:shd w:val="clear" w:color="auto" w:fill="FFFFFF"/>
        </w:rPr>
        <w:t xml:space="preserve"> de </w:t>
      </w:r>
      <w:r w:rsidR="00F11D84" w:rsidRPr="00EB585F">
        <w:rPr>
          <w:color w:val="212529"/>
          <w:sz w:val="24"/>
          <w:szCs w:val="24"/>
          <w:shd w:val="clear" w:color="auto" w:fill="FFFFFF"/>
        </w:rPr>
        <w:t>sözlü olarak doğru bir şekilde ifade</w:t>
      </w:r>
      <w:r w:rsidR="00053079" w:rsidRPr="00EB585F">
        <w:rPr>
          <w:color w:val="212529"/>
          <w:sz w:val="24"/>
          <w:szCs w:val="24"/>
          <w:shd w:val="clear" w:color="auto" w:fill="FFFFFF"/>
        </w:rPr>
        <w:t xml:space="preserve"> etmeleri önem arz etmektedir. Bu bağlamda profesyonel bir iş eğitimi uzmanından eğitim aldıktan sonra öğrenci ve mezunlarımız kendilerini hem yazılı hem de sözlü daha güzel ve öz güvenli olarak ifade edeceklerdir.</w:t>
      </w:r>
    </w:p>
    <w:p w14:paraId="19D9E81F" w14:textId="35737EAB" w:rsidR="008A1656" w:rsidRPr="00EB585F" w:rsidRDefault="008A1656" w:rsidP="00AF7E94">
      <w:pPr>
        <w:spacing w:line="360" w:lineRule="auto"/>
        <w:ind w:firstLine="720"/>
        <w:jc w:val="both"/>
        <w:rPr>
          <w:color w:val="212529"/>
          <w:sz w:val="24"/>
          <w:szCs w:val="24"/>
          <w:shd w:val="clear" w:color="auto" w:fill="FFFFFF"/>
        </w:rPr>
      </w:pPr>
    </w:p>
    <w:p w14:paraId="289C6D20" w14:textId="77777777" w:rsidR="0037182C" w:rsidRPr="00F11D84" w:rsidRDefault="0037182C" w:rsidP="00AF7E94">
      <w:pPr>
        <w:spacing w:line="360" w:lineRule="auto"/>
        <w:ind w:firstLine="720"/>
        <w:jc w:val="both"/>
        <w:rPr>
          <w:color w:val="212529"/>
          <w:sz w:val="24"/>
          <w:szCs w:val="24"/>
          <w:shd w:val="clear" w:color="auto" w:fill="FFFFFF"/>
        </w:rPr>
      </w:pPr>
    </w:p>
    <w:p w14:paraId="5C9D6FC2" w14:textId="2A103035" w:rsidR="00AF7E94" w:rsidRPr="00F11D84" w:rsidRDefault="00771DA0">
      <w:pPr>
        <w:rPr>
          <w:b/>
          <w:bCs/>
          <w:sz w:val="28"/>
          <w:szCs w:val="28"/>
        </w:rPr>
      </w:pPr>
      <w:r w:rsidRPr="00F11D84">
        <w:rPr>
          <w:sz w:val="28"/>
          <w:szCs w:val="28"/>
        </w:rPr>
        <w:tab/>
      </w:r>
      <w:r w:rsidR="00AF7E94" w:rsidRPr="00F11D84">
        <w:rPr>
          <w:sz w:val="28"/>
          <w:szCs w:val="28"/>
        </w:rPr>
        <w:br w:type="page"/>
      </w:r>
      <w:bookmarkStart w:id="2" w:name="_GoBack"/>
      <w:bookmarkEnd w:id="2"/>
    </w:p>
    <w:p w14:paraId="4F25CB60" w14:textId="5055870D" w:rsidR="008B16C9" w:rsidRPr="00F11D84" w:rsidRDefault="0095371B" w:rsidP="00EB585F">
      <w:pPr>
        <w:pStyle w:val="Balk1"/>
        <w:spacing w:before="0" w:after="240" w:line="360" w:lineRule="auto"/>
        <w:ind w:left="0" w:right="34"/>
        <w:jc w:val="center"/>
        <w:rPr>
          <w:sz w:val="28"/>
          <w:szCs w:val="28"/>
        </w:rPr>
      </w:pPr>
      <w:r w:rsidRPr="00F11D84">
        <w:rPr>
          <w:sz w:val="28"/>
          <w:szCs w:val="28"/>
        </w:rPr>
        <w:lastRenderedPageBreak/>
        <w:t>ÖZET</w:t>
      </w:r>
    </w:p>
    <w:p w14:paraId="3E85E0A9" w14:textId="2B6386B0" w:rsidR="008650B6" w:rsidRPr="00F11D84" w:rsidRDefault="00771DA0" w:rsidP="0049315B">
      <w:pPr>
        <w:pStyle w:val="GvdeMetni"/>
        <w:spacing w:line="360" w:lineRule="auto"/>
        <w:ind w:right="34" w:firstLine="720"/>
        <w:jc w:val="both"/>
      </w:pPr>
      <w:r w:rsidRPr="00F11D84">
        <w:rPr>
          <w:color w:val="212529"/>
          <w:shd w:val="clear" w:color="auto" w:fill="FFFFFF"/>
        </w:rPr>
        <w:t>"</w:t>
      </w:r>
      <w:r w:rsidR="00F11D84" w:rsidRPr="00F11D84">
        <w:rPr>
          <w:b/>
          <w:color w:val="212529"/>
          <w:shd w:val="clear" w:color="auto" w:fill="FFFFFF"/>
        </w:rPr>
        <w:t>Üniversitemiz Mezunlarını İş Görüşmelerine Hazırlama Eğitimi</w:t>
      </w:r>
      <w:r w:rsidRPr="00F11D84">
        <w:rPr>
          <w:color w:val="212529"/>
          <w:shd w:val="clear" w:color="auto" w:fill="FFFFFF"/>
        </w:rPr>
        <w:t>" proje</w:t>
      </w:r>
      <w:r w:rsidR="00F42C0A" w:rsidRPr="00F11D84">
        <w:rPr>
          <w:color w:val="212529"/>
          <w:shd w:val="clear" w:color="auto" w:fill="FFFFFF"/>
        </w:rPr>
        <w:t>si</w:t>
      </w:r>
      <w:r w:rsidRPr="00F11D84">
        <w:rPr>
          <w:color w:val="212529"/>
          <w:shd w:val="clear" w:color="auto" w:fill="FFFFFF"/>
        </w:rPr>
        <w:t xml:space="preserve"> ile </w:t>
      </w:r>
      <w:r w:rsidR="0049315B" w:rsidRPr="00F11D84">
        <w:rPr>
          <w:color w:val="212529"/>
          <w:shd w:val="clear" w:color="auto" w:fill="FFFFFF"/>
        </w:rPr>
        <w:t xml:space="preserve">öncelikle mezuniyet işleri tamamlanmış öğrencilerle </w:t>
      </w:r>
      <w:r w:rsidR="0070075D">
        <w:rPr>
          <w:color w:val="212529"/>
          <w:shd w:val="clear" w:color="auto" w:fill="FFFFFF"/>
        </w:rPr>
        <w:t>ve üniversitemiz öğrencileriyle iletişime geçil</w:t>
      </w:r>
      <w:r w:rsidR="00053079">
        <w:rPr>
          <w:color w:val="212529"/>
          <w:shd w:val="clear" w:color="auto" w:fill="FFFFFF"/>
        </w:rPr>
        <w:t xml:space="preserve">di ve </w:t>
      </w:r>
      <w:r w:rsidR="0070075D">
        <w:rPr>
          <w:color w:val="212529"/>
          <w:shd w:val="clear" w:color="auto" w:fill="FFFFFF"/>
        </w:rPr>
        <w:t>projemizin</w:t>
      </w:r>
      <w:r w:rsidR="0049315B" w:rsidRPr="00F11D84">
        <w:rPr>
          <w:color w:val="212529"/>
          <w:shd w:val="clear" w:color="auto" w:fill="FFFFFF"/>
        </w:rPr>
        <w:t xml:space="preserve"> amacı hak</w:t>
      </w:r>
      <w:r w:rsidR="00053079">
        <w:rPr>
          <w:color w:val="212529"/>
          <w:shd w:val="clear" w:color="auto" w:fill="FFFFFF"/>
        </w:rPr>
        <w:t>kında bilgilendirme yapıldı</w:t>
      </w:r>
      <w:r w:rsidR="0049315B" w:rsidRPr="00F11D84">
        <w:rPr>
          <w:color w:val="212529"/>
          <w:shd w:val="clear" w:color="auto" w:fill="FFFFFF"/>
        </w:rPr>
        <w:t>. Bunun ardından eğitime katılmak isteyen öğrenciler belirlen</w:t>
      </w:r>
      <w:r w:rsidR="0070075D">
        <w:rPr>
          <w:color w:val="212529"/>
          <w:shd w:val="clear" w:color="auto" w:fill="FFFFFF"/>
        </w:rPr>
        <w:t xml:space="preserve">di ve </w:t>
      </w:r>
      <w:r w:rsidR="0049315B" w:rsidRPr="00F11D84">
        <w:rPr>
          <w:color w:val="212529"/>
          <w:shd w:val="clear" w:color="auto" w:fill="FFFFFF"/>
        </w:rPr>
        <w:t xml:space="preserve">kontenjanlar oluşturulup daha sonra eğitim için uygun </w:t>
      </w:r>
      <w:r w:rsidR="0070075D">
        <w:rPr>
          <w:color w:val="212529"/>
          <w:shd w:val="clear" w:color="auto" w:fill="FFFFFF"/>
        </w:rPr>
        <w:t>olan gün ve saat belirlendi</w:t>
      </w:r>
      <w:r w:rsidR="0049315B" w:rsidRPr="00F11D84">
        <w:rPr>
          <w:color w:val="212529"/>
          <w:shd w:val="clear" w:color="auto" w:fill="FFFFFF"/>
        </w:rPr>
        <w:t xml:space="preserve">. </w:t>
      </w:r>
      <w:proofErr w:type="spellStart"/>
      <w:r w:rsidR="0049315B" w:rsidRPr="00F11D84">
        <w:rPr>
          <w:color w:val="212529"/>
          <w:shd w:val="clear" w:color="auto" w:fill="FFFFFF"/>
        </w:rPr>
        <w:t>Pandemi</w:t>
      </w:r>
      <w:proofErr w:type="spellEnd"/>
      <w:r w:rsidR="0049315B" w:rsidRPr="00F11D84">
        <w:rPr>
          <w:color w:val="212529"/>
          <w:shd w:val="clear" w:color="auto" w:fill="FFFFFF"/>
        </w:rPr>
        <w:t xml:space="preserve"> koşullar</w:t>
      </w:r>
      <w:r w:rsidR="0070075D">
        <w:rPr>
          <w:color w:val="212529"/>
          <w:shd w:val="clear" w:color="auto" w:fill="FFFFFF"/>
        </w:rPr>
        <w:t xml:space="preserve">ı nedeniyle Ağustos ayında projemizi yüklerken çevrim içi yapmaya karar verdiğimiz etkinliğimiz daha sonra üniversitemizin aldığı karar doğrultusunda eğitim ve öğretimimizin büyük bir bölümünün </w:t>
      </w:r>
      <w:proofErr w:type="spellStart"/>
      <w:r w:rsidR="0070075D">
        <w:rPr>
          <w:color w:val="212529"/>
          <w:shd w:val="clear" w:color="auto" w:fill="FFFFFF"/>
        </w:rPr>
        <w:t>yüzyüze</w:t>
      </w:r>
      <w:proofErr w:type="spellEnd"/>
      <w:r w:rsidR="0070075D">
        <w:rPr>
          <w:color w:val="212529"/>
          <w:shd w:val="clear" w:color="auto" w:fill="FFFFFF"/>
        </w:rPr>
        <w:t xml:space="preserve"> olması yönünde alınan karar doğrultusunda bizde projemizi </w:t>
      </w:r>
      <w:proofErr w:type="spellStart"/>
      <w:r w:rsidR="0070075D">
        <w:rPr>
          <w:color w:val="212529"/>
          <w:shd w:val="clear" w:color="auto" w:fill="FFFFFF"/>
        </w:rPr>
        <w:t>yüzyüze</w:t>
      </w:r>
      <w:proofErr w:type="spellEnd"/>
      <w:r w:rsidR="0070075D">
        <w:rPr>
          <w:color w:val="212529"/>
          <w:shd w:val="clear" w:color="auto" w:fill="FFFFFF"/>
        </w:rPr>
        <w:t xml:space="preserve"> yapmaya karar verdik. Bu karar doğrultusunda eğitimi vermek üzere </w:t>
      </w:r>
      <w:r w:rsidR="0070075D" w:rsidRPr="00F11D84">
        <w:rPr>
          <w:color w:val="212529"/>
          <w:shd w:val="clear" w:color="auto" w:fill="FFFFFF"/>
        </w:rPr>
        <w:t xml:space="preserve">gerekli bilgi ve tecrübeye sahip </w:t>
      </w:r>
      <w:r w:rsidR="0070075D">
        <w:rPr>
          <w:color w:val="212529"/>
          <w:shd w:val="clear" w:color="auto" w:fill="FFFFFF"/>
        </w:rPr>
        <w:t xml:space="preserve">İŞ-KUR çalışanlarından </w:t>
      </w:r>
      <w:r w:rsidR="0070075D" w:rsidRPr="00F11D84">
        <w:rPr>
          <w:color w:val="212529"/>
          <w:shd w:val="clear" w:color="auto" w:fill="FFFFFF"/>
        </w:rPr>
        <w:t>uzman</w:t>
      </w:r>
      <w:r w:rsidR="0070075D">
        <w:rPr>
          <w:color w:val="212529"/>
          <w:shd w:val="clear" w:color="auto" w:fill="FFFFFF"/>
        </w:rPr>
        <w:t xml:space="preserve"> Ali Haydar Kolik’le iletişime geçildi.</w:t>
      </w:r>
      <w:r w:rsidR="0049315B" w:rsidRPr="00F11D84">
        <w:rPr>
          <w:color w:val="212529"/>
          <w:shd w:val="clear" w:color="auto" w:fill="FFFFFF"/>
        </w:rPr>
        <w:t xml:space="preserve"> Eğitimimiz altı kısımdan oluşmaktadır. Birinci kısımda iş görüşmesinin ne olduğu, görüşmenin genellikle kimler tarafından yapıldığı hakkında bilgi verilerek eğitime giriş nitel</w:t>
      </w:r>
      <w:r w:rsidR="00053079">
        <w:rPr>
          <w:color w:val="212529"/>
          <w:shd w:val="clear" w:color="auto" w:fill="FFFFFF"/>
        </w:rPr>
        <w:t>iğinde bilgi akışı sağlanmıştır</w:t>
      </w:r>
      <w:r w:rsidR="0049315B" w:rsidRPr="00F11D84">
        <w:rPr>
          <w:color w:val="212529"/>
          <w:shd w:val="clear" w:color="auto" w:fill="FFFFFF"/>
        </w:rPr>
        <w:t>. Eğitimimizin ikinci kısmında iş görüşmesi formatları (davranışsal, durumsal, yapılandırılmış vs.) sıralanarak format içerikleri uzman bilgi b</w:t>
      </w:r>
      <w:r w:rsidR="0070075D">
        <w:rPr>
          <w:color w:val="212529"/>
          <w:shd w:val="clear" w:color="auto" w:fill="FFFFFF"/>
        </w:rPr>
        <w:t xml:space="preserve">irikimi </w:t>
      </w:r>
      <w:proofErr w:type="gramStart"/>
      <w:r w:rsidR="0070075D">
        <w:rPr>
          <w:color w:val="212529"/>
          <w:shd w:val="clear" w:color="auto" w:fill="FFFFFF"/>
        </w:rPr>
        <w:t>dahilinde</w:t>
      </w:r>
      <w:proofErr w:type="gramEnd"/>
      <w:r w:rsidR="0070075D">
        <w:rPr>
          <w:color w:val="212529"/>
          <w:shd w:val="clear" w:color="auto" w:fill="FFFFFF"/>
        </w:rPr>
        <w:t xml:space="preserve"> mezun ve öğrencilerimizle</w:t>
      </w:r>
      <w:r w:rsidR="00EB585F">
        <w:rPr>
          <w:color w:val="212529"/>
          <w:shd w:val="clear" w:color="auto" w:fill="FFFFFF"/>
        </w:rPr>
        <w:t xml:space="preserve"> paylaşılmıştır</w:t>
      </w:r>
      <w:r w:rsidR="0049315B" w:rsidRPr="00F11D84">
        <w:rPr>
          <w:color w:val="212529"/>
          <w:shd w:val="clear" w:color="auto" w:fill="FFFFFF"/>
        </w:rPr>
        <w:t>. Üçüncü kısımda mezun kişinin kendini en iyi şekilde tanıtacağı özgeçmiş ol</w:t>
      </w:r>
      <w:r w:rsidR="00EB585F">
        <w:rPr>
          <w:color w:val="212529"/>
          <w:shd w:val="clear" w:color="auto" w:fill="FFFFFF"/>
        </w:rPr>
        <w:t>uşturma aşamaları tanıtılmıştır</w:t>
      </w:r>
      <w:r w:rsidR="0049315B" w:rsidRPr="00F11D84">
        <w:rPr>
          <w:color w:val="212529"/>
          <w:shd w:val="clear" w:color="auto" w:fill="FFFFFF"/>
        </w:rPr>
        <w:t>. Dördüncü kısımda mülakat tipleri (panel, grup, video konferans vs.) söylenerek içerikleri h</w:t>
      </w:r>
      <w:r w:rsidR="00EB585F">
        <w:rPr>
          <w:color w:val="212529"/>
          <w:shd w:val="clear" w:color="auto" w:fill="FFFFFF"/>
        </w:rPr>
        <w:t>akkında açıklamalar yapılmıştır</w:t>
      </w:r>
      <w:r w:rsidR="0049315B" w:rsidRPr="00F11D84">
        <w:rPr>
          <w:color w:val="212529"/>
          <w:shd w:val="clear" w:color="auto" w:fill="FFFFFF"/>
        </w:rPr>
        <w:t>. Beşinci kısımda ise işveren kişinin yönlendirdiği sorulara nasıl daha nitelikli ve seçici cevaplar verebileceğ</w:t>
      </w:r>
      <w:r w:rsidR="00EB585F">
        <w:rPr>
          <w:color w:val="212529"/>
          <w:shd w:val="clear" w:color="auto" w:fill="FFFFFF"/>
        </w:rPr>
        <w:t>i hakkında konuşmalar düzenlenmiştir</w:t>
      </w:r>
      <w:r w:rsidR="0049315B" w:rsidRPr="00F11D84">
        <w:rPr>
          <w:color w:val="212529"/>
          <w:shd w:val="clear" w:color="auto" w:fill="FFFFFF"/>
        </w:rPr>
        <w:t>. Altıncı ve son kısım</w:t>
      </w:r>
      <w:r w:rsidR="00EB585F">
        <w:rPr>
          <w:color w:val="212529"/>
          <w:shd w:val="clear" w:color="auto" w:fill="FFFFFF"/>
        </w:rPr>
        <w:t xml:space="preserve"> da</w:t>
      </w:r>
      <w:r w:rsidR="0049315B" w:rsidRPr="00F11D84">
        <w:rPr>
          <w:color w:val="212529"/>
          <w:shd w:val="clear" w:color="auto" w:fill="FFFFFF"/>
        </w:rPr>
        <w:t xml:space="preserve"> ise mülakatlarda teknik açıdan sıkıntı yaşamamak adına kullanılan toplantı programlarının daha verimli kullanılması için programlarla i</w:t>
      </w:r>
      <w:r w:rsidR="00EB585F">
        <w:rPr>
          <w:color w:val="212529"/>
          <w:shd w:val="clear" w:color="auto" w:fill="FFFFFF"/>
        </w:rPr>
        <w:t>lgili bilgilendirme yapılmıştır</w:t>
      </w:r>
      <w:r w:rsidR="0049315B" w:rsidRPr="00F11D84">
        <w:rPr>
          <w:color w:val="212529"/>
          <w:shd w:val="clear" w:color="auto" w:fill="FFFFFF"/>
        </w:rPr>
        <w:t>. Proje sonunda katılımcılara katılım belgesi düzenlenip veri</w:t>
      </w:r>
      <w:r w:rsidR="00EB585F">
        <w:rPr>
          <w:color w:val="212529"/>
          <w:shd w:val="clear" w:color="auto" w:fill="FFFFFF"/>
        </w:rPr>
        <w:t>lmiş</w:t>
      </w:r>
      <w:r w:rsidR="0049315B" w:rsidRPr="00F11D84">
        <w:rPr>
          <w:color w:val="212529"/>
          <w:shd w:val="clear" w:color="auto" w:fill="FFFFFF"/>
        </w:rPr>
        <w:t>tir.</w:t>
      </w:r>
      <w:r w:rsidR="00EB585F">
        <w:rPr>
          <w:color w:val="212529"/>
          <w:shd w:val="clear" w:color="auto" w:fill="FFFFFF"/>
        </w:rPr>
        <w:t xml:space="preserve"> Ayrıca eğitimimize Üniversitemiz Rektörü Sayın Prof. Dr. Ömer</w:t>
      </w:r>
      <w:r w:rsidR="00087037">
        <w:rPr>
          <w:color w:val="212529"/>
          <w:shd w:val="clear" w:color="auto" w:fill="FFFFFF"/>
        </w:rPr>
        <w:t xml:space="preserve"> </w:t>
      </w:r>
      <w:r w:rsidR="00EB585F">
        <w:rPr>
          <w:color w:val="212529"/>
          <w:shd w:val="clear" w:color="auto" w:fill="FFFFFF"/>
        </w:rPr>
        <w:t xml:space="preserve">Çomaklı hocamız da teşrif etmiş olup öğrencilerimizle sohbet ederek üniversitemizin sağlamış olduğu bu eğitim için öğrencilerimizin görüşlerini dinlemiştir. </w:t>
      </w:r>
      <w:r w:rsidR="00125D55">
        <w:rPr>
          <w:color w:val="212529"/>
          <w:shd w:val="clear" w:color="auto" w:fill="FFFFFF"/>
        </w:rPr>
        <w:t xml:space="preserve">Eğitime katılan katılımcılara katılım belgeleri verilmiştir. </w:t>
      </w:r>
      <w:r w:rsidR="008650B6" w:rsidRPr="00F11D84">
        <w:t xml:space="preserve">Bu proje Atatürk Üniversitesi </w:t>
      </w:r>
      <w:r w:rsidR="00781DB4" w:rsidRPr="00F11D84">
        <w:t xml:space="preserve">Toplumsal Duyarlılık Projeleri </w:t>
      </w:r>
      <w:r w:rsidR="008650B6" w:rsidRPr="00F11D84">
        <w:t>tarafından desteklenmiştir.</w:t>
      </w:r>
    </w:p>
    <w:p w14:paraId="3A35A695" w14:textId="77777777" w:rsidR="000A3656" w:rsidRPr="00F11D84" w:rsidRDefault="000A3656" w:rsidP="00AF7E94">
      <w:pPr>
        <w:pStyle w:val="GvdeMetni"/>
        <w:spacing w:line="360" w:lineRule="auto"/>
        <w:ind w:right="34"/>
        <w:jc w:val="both"/>
        <w:rPr>
          <w:b/>
          <w:bCs/>
          <w:color w:val="212529"/>
          <w:shd w:val="clear" w:color="auto" w:fill="FFFFFF"/>
        </w:rPr>
      </w:pPr>
    </w:p>
    <w:p w14:paraId="31089361" w14:textId="785F6DC0" w:rsidR="00FE2A44" w:rsidRPr="00F11D84" w:rsidRDefault="00FE2A44" w:rsidP="00AF7E94">
      <w:pPr>
        <w:pStyle w:val="GvdeMetni"/>
        <w:spacing w:line="360" w:lineRule="auto"/>
        <w:ind w:right="34"/>
        <w:jc w:val="both"/>
      </w:pPr>
      <w:r w:rsidRPr="00F11D84">
        <w:rPr>
          <w:b/>
          <w:bCs/>
          <w:color w:val="212529"/>
          <w:shd w:val="clear" w:color="auto" w:fill="FFFFFF"/>
        </w:rPr>
        <w:t>Anahtar Kelimeler:</w:t>
      </w:r>
      <w:r w:rsidRPr="00F11D84">
        <w:t xml:space="preserve"> </w:t>
      </w:r>
      <w:r w:rsidR="00EB585F" w:rsidRPr="00EB585F">
        <w:t>Kariy</w:t>
      </w:r>
      <w:r w:rsidR="00EB585F">
        <w:t>er, Mülakat, Görüşme, özgeçmiş h</w:t>
      </w:r>
      <w:r w:rsidR="00EB585F" w:rsidRPr="00EB585F">
        <w:t>azırlama</w:t>
      </w:r>
    </w:p>
    <w:p w14:paraId="310ABDDD" w14:textId="77777777" w:rsidR="008650B6" w:rsidRPr="00F11D84" w:rsidRDefault="008650B6" w:rsidP="00CA7158">
      <w:pPr>
        <w:spacing w:line="360" w:lineRule="auto"/>
        <w:jc w:val="both"/>
        <w:rPr>
          <w:sz w:val="24"/>
          <w:szCs w:val="24"/>
        </w:rPr>
      </w:pPr>
    </w:p>
    <w:p w14:paraId="0422A806" w14:textId="77777777" w:rsidR="00FE2A44" w:rsidRPr="00F11D84" w:rsidRDefault="00FE2A44" w:rsidP="00CA7158">
      <w:pPr>
        <w:spacing w:line="360" w:lineRule="auto"/>
        <w:jc w:val="both"/>
        <w:rPr>
          <w:sz w:val="24"/>
          <w:szCs w:val="24"/>
        </w:rPr>
      </w:pPr>
    </w:p>
    <w:p w14:paraId="4606D5AB" w14:textId="77777777" w:rsidR="00087037" w:rsidRDefault="00087037" w:rsidP="004B44A0">
      <w:pPr>
        <w:pStyle w:val="Balk1"/>
        <w:spacing w:before="0" w:after="240" w:line="360" w:lineRule="auto"/>
        <w:ind w:left="0" w:right="318"/>
        <w:jc w:val="center"/>
        <w:rPr>
          <w:sz w:val="28"/>
          <w:szCs w:val="28"/>
        </w:rPr>
      </w:pPr>
    </w:p>
    <w:p w14:paraId="47FA8641" w14:textId="7AD6E738" w:rsidR="00CA7158" w:rsidRPr="00F11D84" w:rsidRDefault="00CA7158" w:rsidP="004B44A0">
      <w:pPr>
        <w:pStyle w:val="Balk1"/>
        <w:spacing w:before="0" w:line="360" w:lineRule="auto"/>
        <w:ind w:left="0"/>
        <w:jc w:val="both"/>
        <w:rPr>
          <w:b w:val="0"/>
          <w:bCs w:val="0"/>
        </w:rPr>
      </w:pPr>
      <w:r w:rsidRPr="00F11D84">
        <w:br w:type="page"/>
      </w:r>
    </w:p>
    <w:p w14:paraId="22AA7900" w14:textId="5BBBFBCD" w:rsidR="00CA7158" w:rsidRPr="00F11D84" w:rsidRDefault="0095371B" w:rsidP="000C7181">
      <w:pPr>
        <w:pStyle w:val="Balk1"/>
        <w:spacing w:before="0" w:after="240" w:line="360" w:lineRule="auto"/>
        <w:ind w:left="0"/>
        <w:jc w:val="center"/>
        <w:rPr>
          <w:sz w:val="28"/>
          <w:szCs w:val="28"/>
        </w:rPr>
      </w:pPr>
      <w:r w:rsidRPr="00F11D84">
        <w:rPr>
          <w:sz w:val="28"/>
          <w:szCs w:val="28"/>
        </w:rPr>
        <w:lastRenderedPageBreak/>
        <w:t>MATERYAL VE</w:t>
      </w:r>
      <w:r w:rsidRPr="00F11D84">
        <w:rPr>
          <w:spacing w:val="-1"/>
          <w:sz w:val="28"/>
          <w:szCs w:val="28"/>
        </w:rPr>
        <w:t xml:space="preserve"> </w:t>
      </w:r>
      <w:r w:rsidRPr="00F11D84">
        <w:rPr>
          <w:sz w:val="28"/>
          <w:szCs w:val="28"/>
        </w:rPr>
        <w:t>YÖNTEM</w:t>
      </w:r>
    </w:p>
    <w:p w14:paraId="78CEA875" w14:textId="55B7C462" w:rsidR="00FB72BF" w:rsidRPr="00F11D84" w:rsidRDefault="0095371B" w:rsidP="00CA7158">
      <w:pPr>
        <w:pStyle w:val="Balk1"/>
        <w:spacing w:line="360" w:lineRule="auto"/>
        <w:ind w:left="0"/>
      </w:pPr>
      <w:r w:rsidRPr="00F11D84">
        <w:t>Araştırmanın Türü</w:t>
      </w:r>
    </w:p>
    <w:p w14:paraId="2B217C07" w14:textId="77777777" w:rsidR="00FB72BF" w:rsidRPr="00F11D84" w:rsidRDefault="00262C3D" w:rsidP="000C7181">
      <w:pPr>
        <w:pStyle w:val="GvdeMetni"/>
        <w:spacing w:after="240" w:line="360" w:lineRule="auto"/>
        <w:ind w:right="2604"/>
      </w:pPr>
      <w:r w:rsidRPr="00F11D84">
        <w:t>Bu çalışma</w:t>
      </w:r>
      <w:r w:rsidR="0095371B" w:rsidRPr="00F11D84">
        <w:t xml:space="preserve"> </w:t>
      </w:r>
      <w:r w:rsidRPr="00F11D84">
        <w:t xml:space="preserve">bir </w:t>
      </w:r>
      <w:r w:rsidR="006F34B9" w:rsidRPr="00F11D84">
        <w:t xml:space="preserve">Toplumsal </w:t>
      </w:r>
      <w:r w:rsidRPr="00F11D84">
        <w:t xml:space="preserve">Duyarlılık </w:t>
      </w:r>
      <w:r w:rsidR="0095371B" w:rsidRPr="00F11D84">
        <w:t>Projesi</w:t>
      </w:r>
      <w:r w:rsidRPr="00F11D84">
        <w:t>’</w:t>
      </w:r>
      <w:r w:rsidR="0095371B" w:rsidRPr="00F11D84">
        <w:t>dir.</w:t>
      </w:r>
    </w:p>
    <w:p w14:paraId="3E9FE532" w14:textId="05F5C670" w:rsidR="00FB72BF" w:rsidRPr="00F11D84" w:rsidRDefault="0095371B" w:rsidP="00CA7158">
      <w:pPr>
        <w:pStyle w:val="Balk1"/>
        <w:spacing w:before="0" w:line="360" w:lineRule="auto"/>
        <w:ind w:left="0"/>
      </w:pPr>
      <w:r w:rsidRPr="00F11D84">
        <w:t>Araştırmanın Yapıldığı Yer ve</w:t>
      </w:r>
      <w:r w:rsidRPr="00F11D84">
        <w:rPr>
          <w:spacing w:val="-2"/>
        </w:rPr>
        <w:t xml:space="preserve"> </w:t>
      </w:r>
      <w:r w:rsidRPr="00F11D84">
        <w:t>Zaman</w:t>
      </w:r>
    </w:p>
    <w:p w14:paraId="1728820A" w14:textId="14658FFC" w:rsidR="00FB72BF" w:rsidRPr="00F11D84" w:rsidRDefault="00EB585F" w:rsidP="000C7181">
      <w:pPr>
        <w:pStyle w:val="GvdeMetni"/>
        <w:spacing w:after="240" w:line="360" w:lineRule="auto"/>
        <w:ind w:right="180"/>
        <w:jc w:val="both"/>
      </w:pPr>
      <w:r>
        <w:t xml:space="preserve">Projemiz 18-19.Aralık.2021 tarihinde Kariyer Planlama ve Mezun İzleme Uygulama ve Araştırma Merkezi’ne bağlı olan Amerikan Bilgi Köşesi’nde gerçekleştirilmiştir. </w:t>
      </w:r>
    </w:p>
    <w:p w14:paraId="08116911" w14:textId="78881C97" w:rsidR="00FB72BF" w:rsidRPr="00F11D84" w:rsidRDefault="006F34B9" w:rsidP="00CA7158">
      <w:pPr>
        <w:pStyle w:val="Balk1"/>
        <w:spacing w:before="5" w:line="360" w:lineRule="auto"/>
        <w:ind w:left="0"/>
      </w:pPr>
      <w:r w:rsidRPr="00F11D84">
        <w:rPr>
          <w:color w:val="212529"/>
          <w:shd w:val="clear" w:color="auto" w:fill="FFFFFF"/>
        </w:rPr>
        <w:t xml:space="preserve">Projenin </w:t>
      </w:r>
      <w:r w:rsidR="0095371B" w:rsidRPr="00F11D84">
        <w:t>Uygulanışı</w:t>
      </w:r>
    </w:p>
    <w:p w14:paraId="3A1A8DC3" w14:textId="72899448" w:rsidR="0037182C" w:rsidRPr="00F11D84" w:rsidRDefault="00125D55" w:rsidP="00125D55">
      <w:pPr>
        <w:pStyle w:val="GvdeMetni"/>
        <w:spacing w:line="360" w:lineRule="auto"/>
        <w:ind w:right="177" w:firstLine="720"/>
        <w:jc w:val="both"/>
        <w:sectPr w:rsidR="0037182C" w:rsidRPr="00F11D84">
          <w:footerReference w:type="default" r:id="rId9"/>
          <w:pgSz w:w="11910" w:h="16840"/>
          <w:pgMar w:top="1400" w:right="1240" w:bottom="1200" w:left="1280" w:header="0" w:footer="1008" w:gutter="0"/>
          <w:cols w:space="708"/>
        </w:sectPr>
      </w:pPr>
      <w:r>
        <w:t xml:space="preserve">Projemiz kapsamında eğitici Ali Haydar Kolik tarafından eğitim verilmiştir. Eğitim sonunda katılımcılara katılım belgeleri teslim edilmiştir. Proje ile ilgili görseller aşağıda sunulmuştur. </w:t>
      </w:r>
    </w:p>
    <w:p w14:paraId="37E5C043" w14:textId="20A641E9" w:rsidR="004A03DE" w:rsidRPr="00F11D84" w:rsidRDefault="004A03DE" w:rsidP="000C7181">
      <w:pPr>
        <w:pStyle w:val="Balk1"/>
        <w:spacing w:before="0" w:after="240" w:line="360" w:lineRule="auto"/>
        <w:ind w:left="0"/>
        <w:jc w:val="center"/>
        <w:rPr>
          <w:sz w:val="28"/>
          <w:szCs w:val="28"/>
        </w:rPr>
      </w:pPr>
      <w:r w:rsidRPr="00F11D84">
        <w:rPr>
          <w:sz w:val="28"/>
          <w:szCs w:val="28"/>
        </w:rPr>
        <w:lastRenderedPageBreak/>
        <w:t>PROJE UYGULAMASINA AİT GÖRSELLER</w:t>
      </w:r>
    </w:p>
    <w:p w14:paraId="2DCD4ECD" w14:textId="76470A36" w:rsidR="00F7539D" w:rsidRDefault="00F7539D" w:rsidP="0037182C">
      <w:pPr>
        <w:pStyle w:val="Balk1"/>
        <w:spacing w:before="0" w:after="240" w:line="360" w:lineRule="auto"/>
        <w:ind w:left="0"/>
        <w:rPr>
          <w:sz w:val="28"/>
          <w:szCs w:val="28"/>
        </w:rPr>
      </w:pPr>
      <w:r>
        <w:rPr>
          <w:sz w:val="28"/>
          <w:szCs w:val="28"/>
        </w:rPr>
        <w:t>Eğitim ilk gününden kareler (18.12.2021)</w:t>
      </w:r>
    </w:p>
    <w:p w14:paraId="5A1B82A6" w14:textId="7CCC54F1" w:rsidR="0037182C" w:rsidRPr="00F11D84" w:rsidRDefault="006E3E85" w:rsidP="0037182C">
      <w:pPr>
        <w:pStyle w:val="Balk1"/>
        <w:spacing w:before="0" w:after="240" w:line="360" w:lineRule="auto"/>
        <w:ind w:left="0"/>
        <w:rPr>
          <w:sz w:val="28"/>
          <w:szCs w:val="28"/>
        </w:rPr>
      </w:pPr>
      <w:r>
        <w:rPr>
          <w:sz w:val="28"/>
          <w:szCs w:val="28"/>
        </w:rPr>
        <w:pict w14:anchorId="1D6F8A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1pt;height:312.55pt">
            <v:imagedata r:id="rId10" o:title="2"/>
          </v:shape>
        </w:pict>
      </w:r>
      <w:r>
        <w:rPr>
          <w:sz w:val="28"/>
          <w:szCs w:val="28"/>
        </w:rPr>
        <w:pict w14:anchorId="68C3F87B">
          <v:shape id="_x0000_i1026" type="#_x0000_t75" style="width:469.1pt;height:312.55pt">
            <v:imagedata r:id="rId11" o:title="1"/>
          </v:shape>
        </w:pict>
      </w:r>
    </w:p>
    <w:p w14:paraId="17215729" w14:textId="77777777" w:rsidR="00F7539D" w:rsidRDefault="00F7539D" w:rsidP="000C7181">
      <w:pPr>
        <w:pStyle w:val="Balk1"/>
        <w:spacing w:before="0" w:after="240" w:line="360" w:lineRule="auto"/>
        <w:ind w:left="0"/>
        <w:jc w:val="center"/>
        <w:rPr>
          <w:sz w:val="28"/>
          <w:szCs w:val="28"/>
        </w:rPr>
      </w:pPr>
      <w:r>
        <w:rPr>
          <w:sz w:val="28"/>
          <w:szCs w:val="28"/>
        </w:rPr>
        <w:lastRenderedPageBreak/>
        <w:t>Eğitimin 2. Gününden kareler (19.12.2021)</w:t>
      </w:r>
    </w:p>
    <w:p w14:paraId="7D60B5F9" w14:textId="3167B546" w:rsidR="0037182C" w:rsidRPr="00F11D84" w:rsidRDefault="006E3E85" w:rsidP="000C7181">
      <w:pPr>
        <w:pStyle w:val="Balk1"/>
        <w:spacing w:before="0" w:after="240" w:line="360" w:lineRule="auto"/>
        <w:ind w:left="0"/>
        <w:jc w:val="center"/>
        <w:rPr>
          <w:sz w:val="28"/>
          <w:szCs w:val="28"/>
        </w:rPr>
      </w:pPr>
      <w:r>
        <w:rPr>
          <w:sz w:val="28"/>
          <w:szCs w:val="28"/>
        </w:rPr>
        <w:pict w14:anchorId="649B3A59">
          <v:shape id="_x0000_i1027" type="#_x0000_t75" style="width:469.65pt;height:264.55pt">
            <v:imagedata r:id="rId12" o:title="4"/>
          </v:shape>
        </w:pict>
      </w:r>
      <w:r>
        <w:rPr>
          <w:sz w:val="28"/>
          <w:szCs w:val="28"/>
        </w:rPr>
        <w:pict w14:anchorId="5CE0C7B2">
          <v:shape id="_x0000_i1028" type="#_x0000_t75" style="width:469.65pt;height:264.55pt">
            <v:imagedata r:id="rId13" o:title="5"/>
          </v:shape>
        </w:pict>
      </w:r>
      <w:r>
        <w:rPr>
          <w:sz w:val="28"/>
          <w:szCs w:val="28"/>
        </w:rPr>
        <w:lastRenderedPageBreak/>
        <w:pict w14:anchorId="26A4BBD8">
          <v:shape id="_x0000_i1029" type="#_x0000_t75" style="width:469.65pt;height:264.55pt">
            <v:imagedata r:id="rId14" o:title="3"/>
          </v:shape>
        </w:pict>
      </w:r>
      <w:r w:rsidR="00125D55">
        <w:rPr>
          <w:noProof/>
          <w:lang w:eastAsia="tr-TR"/>
        </w:rPr>
        <mc:AlternateContent>
          <mc:Choice Requires="wps">
            <w:drawing>
              <wp:inline distT="0" distB="0" distL="0" distR="0" wp14:anchorId="2DE95B49" wp14:editId="6C3891AB">
                <wp:extent cx="304800" cy="304800"/>
                <wp:effectExtent l="0" t="0" r="0" b="0"/>
                <wp:docPr id="3" name="Dikdörtgen 3" descr="blob:https://web.whatsapp.com/e6831509-0a7e-4b85-9ad5-720c33b620c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2403B5" id="Dikdörtgen 3" o:spid="_x0000_s1026" alt="blob:https://web.whatsapp.com/e6831509-0a7e-4b85-9ad5-720c33b620c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j3NIT7gIAAAQGAAAOAAAA&#10;AAAAAAAAAAAAAC4CAABkcnMvZTJvRG9jLnhtbFBLAQItABQABgAIAAAAIQBMoOks2AAAAAMBAAAP&#10;AAAAAAAAAAAAAAAAAEgFAABkcnMvZG93bnJldi54bWxQSwUGAAAAAAQABADzAAAATQYAAAAA&#10;" filled="f" stroked="f">
                <o:lock v:ext="edit" aspectratio="t"/>
                <w10:anchorlock/>
              </v:rect>
            </w:pict>
          </mc:Fallback>
        </mc:AlternateContent>
      </w:r>
    </w:p>
    <w:p w14:paraId="253B5559" w14:textId="541B30E4" w:rsidR="0037182C" w:rsidRPr="00F11D84" w:rsidRDefault="006E3E85" w:rsidP="0037182C">
      <w:pPr>
        <w:pStyle w:val="Balk1"/>
        <w:spacing w:before="0" w:after="240" w:line="360" w:lineRule="auto"/>
        <w:ind w:left="0"/>
        <w:rPr>
          <w:sz w:val="28"/>
          <w:szCs w:val="28"/>
        </w:rPr>
      </w:pPr>
      <w:r>
        <w:rPr>
          <w:sz w:val="28"/>
          <w:szCs w:val="28"/>
        </w:rPr>
        <w:pict w14:anchorId="74E2A122">
          <v:shape id="_x0000_i1030" type="#_x0000_t75" style="width:469.65pt;height:264.55pt">
            <v:imagedata r:id="rId15" o:title="6"/>
          </v:shape>
        </w:pict>
      </w:r>
    </w:p>
    <w:p w14:paraId="3125D68C" w14:textId="25D00E82" w:rsidR="00672B2F" w:rsidRPr="00F11D84" w:rsidRDefault="00672B2F">
      <w:pPr>
        <w:rPr>
          <w:sz w:val="28"/>
          <w:szCs w:val="28"/>
        </w:rPr>
      </w:pPr>
    </w:p>
    <w:p w14:paraId="013317B2" w14:textId="292C1023" w:rsidR="004A03DE" w:rsidRPr="00F11D84" w:rsidRDefault="004A03DE">
      <w:pPr>
        <w:rPr>
          <w:sz w:val="28"/>
          <w:szCs w:val="28"/>
        </w:rPr>
      </w:pPr>
    </w:p>
    <w:p w14:paraId="7B63A233" w14:textId="2FEC1974" w:rsidR="00A05E3E" w:rsidRPr="00F11D84" w:rsidRDefault="00A05E3E">
      <w:pPr>
        <w:rPr>
          <w:sz w:val="28"/>
          <w:szCs w:val="28"/>
        </w:rPr>
      </w:pPr>
    </w:p>
    <w:p w14:paraId="26DE5590" w14:textId="4F75F586" w:rsidR="00A05E3E" w:rsidRPr="00F11D84" w:rsidRDefault="00A05E3E">
      <w:pPr>
        <w:rPr>
          <w:sz w:val="28"/>
          <w:szCs w:val="28"/>
        </w:rPr>
      </w:pPr>
    </w:p>
    <w:p w14:paraId="6AFFBD31" w14:textId="5537F4ED" w:rsidR="00A05E3E" w:rsidRPr="00F11D84" w:rsidRDefault="00A05E3E" w:rsidP="00A05E3E">
      <w:pPr>
        <w:rPr>
          <w:sz w:val="28"/>
          <w:szCs w:val="28"/>
        </w:rPr>
      </w:pPr>
    </w:p>
    <w:p w14:paraId="31D63AA1" w14:textId="77777777" w:rsidR="00F7539D" w:rsidRDefault="00F7539D" w:rsidP="00B33463">
      <w:pPr>
        <w:pStyle w:val="Balk1"/>
        <w:spacing w:before="0" w:after="240" w:line="360" w:lineRule="auto"/>
        <w:ind w:left="0"/>
        <w:jc w:val="center"/>
        <w:rPr>
          <w:sz w:val="28"/>
          <w:szCs w:val="28"/>
        </w:rPr>
      </w:pPr>
    </w:p>
    <w:p w14:paraId="7BE0BEBC" w14:textId="061483F9" w:rsidR="00FB72BF" w:rsidRPr="00F11D84" w:rsidRDefault="0095371B" w:rsidP="00F7539D">
      <w:pPr>
        <w:pStyle w:val="Balk1"/>
        <w:spacing w:before="0" w:after="240" w:line="360" w:lineRule="auto"/>
        <w:ind w:left="0"/>
        <w:jc w:val="center"/>
        <w:rPr>
          <w:sz w:val="28"/>
          <w:szCs w:val="28"/>
        </w:rPr>
      </w:pPr>
      <w:r w:rsidRPr="00F11D84">
        <w:rPr>
          <w:sz w:val="28"/>
          <w:szCs w:val="28"/>
        </w:rPr>
        <w:lastRenderedPageBreak/>
        <w:t>SONUÇLAR</w:t>
      </w:r>
    </w:p>
    <w:p w14:paraId="3B504A4D" w14:textId="6725C33E" w:rsidR="00F7539D" w:rsidRDefault="00F7539D" w:rsidP="00893E47">
      <w:pPr>
        <w:pStyle w:val="GvdeMetni"/>
        <w:spacing w:before="1" w:line="360" w:lineRule="auto"/>
        <w:ind w:right="178" w:firstLine="720"/>
        <w:jc w:val="both"/>
      </w:pPr>
      <w:r>
        <w:t>P</w:t>
      </w:r>
      <w:r w:rsidR="00F00AF9">
        <w:t>rojemiz günümüzde üniversitemiz öğrencileri ve mezunlarımız için büyük bir ihtiyaç olan</w:t>
      </w:r>
      <w:r w:rsidR="002922FA">
        <w:t xml:space="preserve"> iş bulma konusunda </w:t>
      </w:r>
      <w:r w:rsidR="00A04487">
        <w:t xml:space="preserve">öğrencilerimize önemli </w:t>
      </w:r>
      <w:r w:rsidR="00893E47">
        <w:t xml:space="preserve">bir eğitim </w:t>
      </w:r>
      <w:proofErr w:type="gramStart"/>
      <w:r w:rsidR="00893E47">
        <w:t>imkanı</w:t>
      </w:r>
      <w:proofErr w:type="gramEnd"/>
      <w:r w:rsidR="00893E47">
        <w:t xml:space="preserve"> sunmuştur. Bu eğitim sayesinde öğrencilerimiz ve mezunlarımız iş görüşmelerinde daha başarılı olma </w:t>
      </w:r>
      <w:proofErr w:type="gramStart"/>
      <w:r w:rsidR="00893E47">
        <w:t>imkanı</w:t>
      </w:r>
      <w:proofErr w:type="gramEnd"/>
      <w:r w:rsidR="00893E47">
        <w:t xml:space="preserve"> kazanmış ve etkili bir özgeçmiş hazırlamayı öğrenmişlerdir.</w:t>
      </w:r>
    </w:p>
    <w:p w14:paraId="64508E3B" w14:textId="7A487975" w:rsidR="00FA40A8" w:rsidRPr="00F11D84" w:rsidRDefault="00FA40A8" w:rsidP="00FA40A8">
      <w:pPr>
        <w:pStyle w:val="GvdeMetni"/>
        <w:spacing w:before="1" w:line="360" w:lineRule="auto"/>
        <w:ind w:right="178" w:firstLine="720"/>
        <w:jc w:val="both"/>
      </w:pPr>
      <w:r w:rsidRPr="00F11D84">
        <w:t xml:space="preserve">Projemizi destekleyerek öğrenci ve öğretmenler için çok önemli bir aktivite </w:t>
      </w:r>
      <w:r w:rsidR="00893188" w:rsidRPr="00F11D84">
        <w:t xml:space="preserve">ortamı </w:t>
      </w:r>
      <w:r w:rsidRPr="00F11D84">
        <w:t xml:space="preserve">sağladığından </w:t>
      </w:r>
      <w:r w:rsidR="00893188" w:rsidRPr="00F11D84">
        <w:t>dolayı</w:t>
      </w:r>
      <w:r w:rsidRPr="00F11D84">
        <w:t xml:space="preserve"> Atatürk Üniversitesi Toplumsal Duyarlılık Projeleri Uygulama ve Merkezi’ne teşekkür ederiz.</w:t>
      </w:r>
    </w:p>
    <w:sectPr w:rsidR="00FA40A8" w:rsidRPr="00F11D84">
      <w:pgSz w:w="11910" w:h="16840"/>
      <w:pgMar w:top="1320" w:right="1240" w:bottom="1200" w:left="1280" w:header="0" w:footer="10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25D9A" w14:textId="77777777" w:rsidR="00443C98" w:rsidRDefault="00443C98">
      <w:r>
        <w:separator/>
      </w:r>
    </w:p>
  </w:endnote>
  <w:endnote w:type="continuationSeparator" w:id="0">
    <w:p w14:paraId="6B6FCA2E" w14:textId="77777777" w:rsidR="00443C98" w:rsidRDefault="0044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08E04" w14:textId="77777777" w:rsidR="008650B6" w:rsidRDefault="00E90554">
    <w:pPr>
      <w:pStyle w:val="GvdeMetni"/>
      <w:spacing w:line="14" w:lineRule="auto"/>
      <w:rPr>
        <w:sz w:val="20"/>
      </w:rPr>
    </w:pPr>
    <w:r>
      <w:rPr>
        <w:noProof/>
        <w:lang w:eastAsia="tr-TR"/>
      </w:rPr>
      <mc:AlternateContent>
        <mc:Choice Requires="wps">
          <w:drawing>
            <wp:anchor distT="0" distB="0" distL="114300" distR="114300" simplePos="0" relativeHeight="251659776" behindDoc="1" locked="0" layoutInCell="1" allowOverlap="1" wp14:anchorId="333C4767" wp14:editId="2A8C0E90">
              <wp:simplePos x="0" y="0"/>
              <wp:positionH relativeFrom="page">
                <wp:posOffset>3664585</wp:posOffset>
              </wp:positionH>
              <wp:positionV relativeFrom="page">
                <wp:posOffset>9912350</wp:posOffset>
              </wp:positionV>
              <wp:extent cx="231775" cy="18224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796F4" w14:textId="74BED35C" w:rsidR="008650B6" w:rsidRDefault="008650B6">
                          <w:pPr>
                            <w:spacing w:before="13"/>
                            <w:ind w:left="60"/>
                            <w:rPr>
                              <w:rFonts w:ascii="Arial"/>
                            </w:rPr>
                          </w:pPr>
                          <w:r>
                            <w:fldChar w:fldCharType="begin"/>
                          </w:r>
                          <w:r>
                            <w:rPr>
                              <w:rFonts w:ascii="Arial"/>
                            </w:rPr>
                            <w:instrText xml:space="preserve"> PAGE </w:instrText>
                          </w:r>
                          <w:r>
                            <w:fldChar w:fldCharType="separate"/>
                          </w:r>
                          <w:r w:rsidR="006E3E85">
                            <w:rPr>
                              <w:rFonts w:ascii="Arial"/>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C4767" id="_x0000_t202" coordsize="21600,21600" o:spt="202" path="m,l,21600r21600,l21600,xe">
              <v:stroke joinstyle="miter"/>
              <v:path gradientshapeok="t" o:connecttype="rect"/>
            </v:shapetype>
            <v:shape id="Text Box 3" o:spid="_x0000_s1026" type="#_x0000_t202" style="position:absolute;margin-left:288.55pt;margin-top:780.5pt;width:18.25pt;height:14.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mkrAIAAKg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" filled="f" stroked="f">
              <v:textbox inset="0,0,0,0">
                <w:txbxContent>
                  <w:p w14:paraId="381796F4" w14:textId="74BED35C" w:rsidR="008650B6" w:rsidRDefault="008650B6">
                    <w:pPr>
                      <w:spacing w:before="13"/>
                      <w:ind w:left="60"/>
                      <w:rPr>
                        <w:rFonts w:ascii="Arial"/>
                      </w:rPr>
                    </w:pPr>
                    <w:r>
                      <w:fldChar w:fldCharType="begin"/>
                    </w:r>
                    <w:r>
                      <w:rPr>
                        <w:rFonts w:ascii="Arial"/>
                      </w:rPr>
                      <w:instrText xml:space="preserve"> PAGE </w:instrText>
                    </w:r>
                    <w:r>
                      <w:fldChar w:fldCharType="separate"/>
                    </w:r>
                    <w:r w:rsidR="006E3E85">
                      <w:rPr>
                        <w:rFonts w:ascii="Arial"/>
                        <w:noProof/>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1A91B" w14:textId="77777777" w:rsidR="00443C98" w:rsidRDefault="00443C98">
      <w:r>
        <w:separator/>
      </w:r>
    </w:p>
  </w:footnote>
  <w:footnote w:type="continuationSeparator" w:id="0">
    <w:p w14:paraId="380B960C" w14:textId="77777777" w:rsidR="00443C98" w:rsidRDefault="00443C9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82031"/>
    <w:multiLevelType w:val="multilevel"/>
    <w:tmpl w:val="9E103B86"/>
    <w:lvl w:ilvl="0">
      <w:start w:val="1"/>
      <w:numFmt w:val="decimal"/>
      <w:lvlText w:val="%1."/>
      <w:lvlJc w:val="left"/>
      <w:pPr>
        <w:ind w:left="1084" w:hanging="240"/>
        <w:jc w:val="right"/>
      </w:pPr>
      <w:rPr>
        <w:rFonts w:ascii="Times New Roman" w:eastAsia="Times New Roman" w:hAnsi="Times New Roman" w:cs="Times New Roman" w:hint="default"/>
        <w:b/>
        <w:bCs/>
        <w:spacing w:val="-2"/>
        <w:w w:val="100"/>
        <w:sz w:val="24"/>
        <w:szCs w:val="24"/>
        <w:lang w:val="tr-TR" w:eastAsia="en-US" w:bidi="ar-SA"/>
      </w:rPr>
    </w:lvl>
    <w:lvl w:ilvl="1">
      <w:start w:val="1"/>
      <w:numFmt w:val="decimal"/>
      <w:lvlText w:val="%1.%2."/>
      <w:lvlJc w:val="left"/>
      <w:pPr>
        <w:ind w:left="556" w:hanging="420"/>
      </w:pPr>
      <w:rPr>
        <w:rFonts w:ascii="Times New Roman" w:eastAsia="Times New Roman" w:hAnsi="Times New Roman" w:cs="Times New Roman" w:hint="default"/>
        <w:b/>
        <w:bCs/>
        <w:spacing w:val="-4"/>
        <w:w w:val="100"/>
        <w:sz w:val="24"/>
        <w:szCs w:val="24"/>
        <w:lang w:val="tr-TR" w:eastAsia="en-US" w:bidi="ar-SA"/>
      </w:rPr>
    </w:lvl>
    <w:lvl w:ilvl="2">
      <w:start w:val="1"/>
      <w:numFmt w:val="decimal"/>
      <w:lvlText w:val="%3."/>
      <w:lvlJc w:val="left"/>
      <w:pPr>
        <w:ind w:left="887" w:hanging="392"/>
      </w:pPr>
      <w:rPr>
        <w:rFonts w:ascii="Times New Roman" w:eastAsia="Times New Roman" w:hAnsi="Times New Roman" w:cs="Times New Roman" w:hint="default"/>
        <w:b/>
        <w:bCs/>
        <w:spacing w:val="-28"/>
        <w:w w:val="100"/>
        <w:sz w:val="24"/>
        <w:szCs w:val="24"/>
        <w:lang w:val="tr-TR" w:eastAsia="en-US" w:bidi="ar-SA"/>
      </w:rPr>
    </w:lvl>
    <w:lvl w:ilvl="3">
      <w:numFmt w:val="bullet"/>
      <w:lvlText w:val="•"/>
      <w:lvlJc w:val="left"/>
      <w:pPr>
        <w:ind w:left="2118" w:hanging="392"/>
      </w:pPr>
      <w:rPr>
        <w:rFonts w:hint="default"/>
        <w:lang w:val="tr-TR" w:eastAsia="en-US" w:bidi="ar-SA"/>
      </w:rPr>
    </w:lvl>
    <w:lvl w:ilvl="4">
      <w:numFmt w:val="bullet"/>
      <w:lvlText w:val="•"/>
      <w:lvlJc w:val="left"/>
      <w:pPr>
        <w:ind w:left="3156" w:hanging="392"/>
      </w:pPr>
      <w:rPr>
        <w:rFonts w:hint="default"/>
        <w:lang w:val="tr-TR" w:eastAsia="en-US" w:bidi="ar-SA"/>
      </w:rPr>
    </w:lvl>
    <w:lvl w:ilvl="5">
      <w:numFmt w:val="bullet"/>
      <w:lvlText w:val="•"/>
      <w:lvlJc w:val="left"/>
      <w:pPr>
        <w:ind w:left="4194" w:hanging="392"/>
      </w:pPr>
      <w:rPr>
        <w:rFonts w:hint="default"/>
        <w:lang w:val="tr-TR" w:eastAsia="en-US" w:bidi="ar-SA"/>
      </w:rPr>
    </w:lvl>
    <w:lvl w:ilvl="6">
      <w:numFmt w:val="bullet"/>
      <w:lvlText w:val="•"/>
      <w:lvlJc w:val="left"/>
      <w:pPr>
        <w:ind w:left="5233" w:hanging="392"/>
      </w:pPr>
      <w:rPr>
        <w:rFonts w:hint="default"/>
        <w:lang w:val="tr-TR" w:eastAsia="en-US" w:bidi="ar-SA"/>
      </w:rPr>
    </w:lvl>
    <w:lvl w:ilvl="7">
      <w:numFmt w:val="bullet"/>
      <w:lvlText w:val="•"/>
      <w:lvlJc w:val="left"/>
      <w:pPr>
        <w:ind w:left="6271" w:hanging="392"/>
      </w:pPr>
      <w:rPr>
        <w:rFonts w:hint="default"/>
        <w:lang w:val="tr-TR" w:eastAsia="en-US" w:bidi="ar-SA"/>
      </w:rPr>
    </w:lvl>
    <w:lvl w:ilvl="8">
      <w:numFmt w:val="bullet"/>
      <w:lvlText w:val="•"/>
      <w:lvlJc w:val="left"/>
      <w:pPr>
        <w:ind w:left="7309" w:hanging="392"/>
      </w:pPr>
      <w:rPr>
        <w:rFonts w:hint="default"/>
        <w:lang w:val="tr-TR"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zMDazNDQ3sLQwMTNT0lEKTi0uzszPAykwqgUAGy/5UywAAAA="/>
  </w:docVars>
  <w:rsids>
    <w:rsidRoot w:val="00FB72BF"/>
    <w:rsid w:val="00006089"/>
    <w:rsid w:val="00053079"/>
    <w:rsid w:val="00087037"/>
    <w:rsid w:val="000A3656"/>
    <w:rsid w:val="000A3B96"/>
    <w:rsid w:val="000C7181"/>
    <w:rsid w:val="00124849"/>
    <w:rsid w:val="00125D55"/>
    <w:rsid w:val="0018702C"/>
    <w:rsid w:val="001F0663"/>
    <w:rsid w:val="00204C70"/>
    <w:rsid w:val="00262C3D"/>
    <w:rsid w:val="002922FA"/>
    <w:rsid w:val="002A3879"/>
    <w:rsid w:val="00337E23"/>
    <w:rsid w:val="0037182C"/>
    <w:rsid w:val="003A5358"/>
    <w:rsid w:val="0042518B"/>
    <w:rsid w:val="00443C98"/>
    <w:rsid w:val="004504DE"/>
    <w:rsid w:val="00463813"/>
    <w:rsid w:val="0049315B"/>
    <w:rsid w:val="004A03DE"/>
    <w:rsid w:val="004B44A0"/>
    <w:rsid w:val="00527091"/>
    <w:rsid w:val="00534BE5"/>
    <w:rsid w:val="00550BF9"/>
    <w:rsid w:val="005A2EA1"/>
    <w:rsid w:val="00672B2F"/>
    <w:rsid w:val="006B46AE"/>
    <w:rsid w:val="006E1F7A"/>
    <w:rsid w:val="006E3E85"/>
    <w:rsid w:val="006F34B9"/>
    <w:rsid w:val="0070075D"/>
    <w:rsid w:val="00703E76"/>
    <w:rsid w:val="007315B5"/>
    <w:rsid w:val="007451D8"/>
    <w:rsid w:val="00771DA0"/>
    <w:rsid w:val="00781DB4"/>
    <w:rsid w:val="00847132"/>
    <w:rsid w:val="008650B6"/>
    <w:rsid w:val="00887F3D"/>
    <w:rsid w:val="00893188"/>
    <w:rsid w:val="00893E47"/>
    <w:rsid w:val="008A1656"/>
    <w:rsid w:val="008B16C9"/>
    <w:rsid w:val="008E4643"/>
    <w:rsid w:val="00926219"/>
    <w:rsid w:val="0095371B"/>
    <w:rsid w:val="00962EE2"/>
    <w:rsid w:val="00980D35"/>
    <w:rsid w:val="0099716C"/>
    <w:rsid w:val="009F03D9"/>
    <w:rsid w:val="00A04487"/>
    <w:rsid w:val="00A05E3E"/>
    <w:rsid w:val="00AB61A6"/>
    <w:rsid w:val="00AF7E94"/>
    <w:rsid w:val="00B33463"/>
    <w:rsid w:val="00B65DE2"/>
    <w:rsid w:val="00C235D2"/>
    <w:rsid w:val="00C300E6"/>
    <w:rsid w:val="00C654AA"/>
    <w:rsid w:val="00C76561"/>
    <w:rsid w:val="00CA7158"/>
    <w:rsid w:val="00CD09C0"/>
    <w:rsid w:val="00D25021"/>
    <w:rsid w:val="00D6383A"/>
    <w:rsid w:val="00DA3E67"/>
    <w:rsid w:val="00DB6C43"/>
    <w:rsid w:val="00DD1D1A"/>
    <w:rsid w:val="00DF54CC"/>
    <w:rsid w:val="00E37D30"/>
    <w:rsid w:val="00E90554"/>
    <w:rsid w:val="00EB4723"/>
    <w:rsid w:val="00EB585F"/>
    <w:rsid w:val="00F00AF9"/>
    <w:rsid w:val="00F11D84"/>
    <w:rsid w:val="00F42C0A"/>
    <w:rsid w:val="00F7390F"/>
    <w:rsid w:val="00F7539D"/>
    <w:rsid w:val="00FA40A8"/>
    <w:rsid w:val="00FB72BF"/>
    <w:rsid w:val="00FE2A4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6B34F"/>
  <w15:docId w15:val="{AC4D27D0-7442-4039-977F-F448846CE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spacing w:before="74"/>
      <w:ind w:left="82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276"/>
      <w:ind w:left="844"/>
    </w:pPr>
    <w:rPr>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887" w:hanging="392"/>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262C3D"/>
    <w:pPr>
      <w:tabs>
        <w:tab w:val="center" w:pos="4536"/>
        <w:tab w:val="right" w:pos="9072"/>
      </w:tabs>
    </w:pPr>
  </w:style>
  <w:style w:type="character" w:customStyle="1" w:styleId="stBilgiChar">
    <w:name w:val="Üst Bilgi Char"/>
    <w:basedOn w:val="VarsaylanParagrafYazTipi"/>
    <w:link w:val="stBilgi"/>
    <w:uiPriority w:val="99"/>
    <w:rsid w:val="00262C3D"/>
    <w:rPr>
      <w:rFonts w:ascii="Times New Roman" w:eastAsia="Times New Roman" w:hAnsi="Times New Roman" w:cs="Times New Roman"/>
      <w:lang w:val="tr-TR"/>
    </w:rPr>
  </w:style>
  <w:style w:type="paragraph" w:styleId="AltBilgi">
    <w:name w:val="footer"/>
    <w:basedOn w:val="Normal"/>
    <w:link w:val="AltBilgiChar"/>
    <w:uiPriority w:val="99"/>
    <w:unhideWhenUsed/>
    <w:rsid w:val="00262C3D"/>
    <w:pPr>
      <w:tabs>
        <w:tab w:val="center" w:pos="4536"/>
        <w:tab w:val="right" w:pos="9072"/>
      </w:tabs>
    </w:pPr>
  </w:style>
  <w:style w:type="character" w:customStyle="1" w:styleId="AltBilgiChar">
    <w:name w:val="Alt Bilgi Char"/>
    <w:basedOn w:val="VarsaylanParagrafYazTipi"/>
    <w:link w:val="AltBilgi"/>
    <w:uiPriority w:val="99"/>
    <w:rsid w:val="00262C3D"/>
    <w:rPr>
      <w:rFonts w:ascii="Times New Roman" w:eastAsia="Times New Roman" w:hAnsi="Times New Roman" w:cs="Times New Roman"/>
      <w:lang w:val="tr-TR"/>
    </w:rPr>
  </w:style>
  <w:style w:type="paragraph" w:styleId="TBal">
    <w:name w:val="TOC Heading"/>
    <w:basedOn w:val="Balk1"/>
    <w:next w:val="Normal"/>
    <w:uiPriority w:val="39"/>
    <w:unhideWhenUsed/>
    <w:qFormat/>
    <w:rsid w:val="000C718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eastAsia="tr-TR"/>
    </w:rPr>
  </w:style>
  <w:style w:type="paragraph" w:styleId="T2">
    <w:name w:val="toc 2"/>
    <w:basedOn w:val="Normal"/>
    <w:next w:val="Normal"/>
    <w:autoRedefine/>
    <w:uiPriority w:val="39"/>
    <w:unhideWhenUsed/>
    <w:rsid w:val="000C7181"/>
    <w:pPr>
      <w:widowControl/>
      <w:autoSpaceDE/>
      <w:autoSpaceDN/>
      <w:spacing w:after="100" w:line="259" w:lineRule="auto"/>
      <w:ind w:left="220"/>
    </w:pPr>
    <w:rPr>
      <w:rFonts w:asciiTheme="minorHAnsi" w:eastAsiaTheme="minorEastAsia" w:hAnsiTheme="minorHAnsi"/>
      <w:lang w:eastAsia="tr-TR"/>
    </w:rPr>
  </w:style>
  <w:style w:type="paragraph" w:styleId="T3">
    <w:name w:val="toc 3"/>
    <w:basedOn w:val="Normal"/>
    <w:next w:val="Normal"/>
    <w:autoRedefine/>
    <w:uiPriority w:val="39"/>
    <w:unhideWhenUsed/>
    <w:rsid w:val="000C7181"/>
    <w:pPr>
      <w:widowControl/>
      <w:autoSpaceDE/>
      <w:autoSpaceDN/>
      <w:spacing w:after="100" w:line="259" w:lineRule="auto"/>
      <w:ind w:left="440"/>
    </w:pPr>
    <w:rPr>
      <w:rFonts w:asciiTheme="minorHAnsi" w:eastAsiaTheme="minorEastAsia" w:hAnsiTheme="minorHAnsi"/>
      <w:lang w:eastAsia="tr-TR"/>
    </w:rPr>
  </w:style>
  <w:style w:type="character" w:styleId="Kpr">
    <w:name w:val="Hyperlink"/>
    <w:basedOn w:val="VarsaylanParagrafYazTipi"/>
    <w:uiPriority w:val="99"/>
    <w:unhideWhenUsed/>
    <w:rsid w:val="0042518B"/>
    <w:rPr>
      <w:color w:val="0000FF" w:themeColor="hyperlink"/>
      <w:u w:val="single"/>
    </w:rPr>
  </w:style>
  <w:style w:type="character" w:customStyle="1" w:styleId="UnresolvedMention">
    <w:name w:val="Unresolved Mention"/>
    <w:basedOn w:val="VarsaylanParagrafYazTipi"/>
    <w:uiPriority w:val="99"/>
    <w:semiHidden/>
    <w:unhideWhenUsed/>
    <w:rsid w:val="00425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113613">
      <w:bodyDiv w:val="1"/>
      <w:marLeft w:val="0"/>
      <w:marRight w:val="0"/>
      <w:marTop w:val="0"/>
      <w:marBottom w:val="0"/>
      <w:divBdr>
        <w:top w:val="none" w:sz="0" w:space="0" w:color="auto"/>
        <w:left w:val="none" w:sz="0" w:space="0" w:color="auto"/>
        <w:bottom w:val="none" w:sz="0" w:space="0" w:color="auto"/>
        <w:right w:val="none" w:sz="0" w:space="0" w:color="auto"/>
      </w:divBdr>
    </w:div>
    <w:div w:id="844588000">
      <w:bodyDiv w:val="1"/>
      <w:marLeft w:val="0"/>
      <w:marRight w:val="0"/>
      <w:marTop w:val="0"/>
      <w:marBottom w:val="0"/>
      <w:divBdr>
        <w:top w:val="none" w:sz="0" w:space="0" w:color="auto"/>
        <w:left w:val="none" w:sz="0" w:space="0" w:color="auto"/>
        <w:bottom w:val="none" w:sz="0" w:space="0" w:color="auto"/>
        <w:right w:val="none" w:sz="0" w:space="0" w:color="auto"/>
      </w:divBdr>
      <w:divsChild>
        <w:div w:id="57438062">
          <w:marLeft w:val="-113"/>
          <w:marRight w:val="-113"/>
          <w:marTop w:val="0"/>
          <w:marBottom w:val="0"/>
          <w:divBdr>
            <w:top w:val="none" w:sz="0" w:space="0" w:color="auto"/>
            <w:left w:val="none" w:sz="0" w:space="0" w:color="auto"/>
            <w:bottom w:val="none" w:sz="0" w:space="0" w:color="auto"/>
            <w:right w:val="none" w:sz="0" w:space="0" w:color="auto"/>
          </w:divBdr>
        </w:div>
        <w:div w:id="2359705">
          <w:marLeft w:val="-113"/>
          <w:marRight w:val="-113"/>
          <w:marTop w:val="0"/>
          <w:marBottom w:val="0"/>
          <w:divBdr>
            <w:top w:val="none" w:sz="0" w:space="0" w:color="auto"/>
            <w:left w:val="none" w:sz="0" w:space="0" w:color="auto"/>
            <w:bottom w:val="none" w:sz="0" w:space="0" w:color="auto"/>
            <w:right w:val="none" w:sz="0" w:space="0" w:color="auto"/>
          </w:divBdr>
        </w:div>
        <w:div w:id="1485199065">
          <w:marLeft w:val="-113"/>
          <w:marRight w:val="-113"/>
          <w:marTop w:val="0"/>
          <w:marBottom w:val="0"/>
          <w:divBdr>
            <w:top w:val="none" w:sz="0" w:space="0" w:color="auto"/>
            <w:left w:val="none" w:sz="0" w:space="0" w:color="auto"/>
            <w:bottom w:val="none" w:sz="0" w:space="0" w:color="auto"/>
            <w:right w:val="none" w:sz="0" w:space="0" w:color="auto"/>
          </w:divBdr>
        </w:div>
        <w:div w:id="1970436235">
          <w:marLeft w:val="-113"/>
          <w:marRight w:val="-113"/>
          <w:marTop w:val="0"/>
          <w:marBottom w:val="0"/>
          <w:divBdr>
            <w:top w:val="none" w:sz="0" w:space="0" w:color="auto"/>
            <w:left w:val="none" w:sz="0" w:space="0" w:color="auto"/>
            <w:bottom w:val="none" w:sz="0" w:space="0" w:color="auto"/>
            <w:right w:val="none" w:sz="0" w:space="0" w:color="auto"/>
          </w:divBdr>
        </w:div>
        <w:div w:id="503862816">
          <w:marLeft w:val="-113"/>
          <w:marRight w:val="-113"/>
          <w:marTop w:val="0"/>
          <w:marBottom w:val="0"/>
          <w:divBdr>
            <w:top w:val="none" w:sz="0" w:space="0" w:color="auto"/>
            <w:left w:val="none" w:sz="0" w:space="0" w:color="auto"/>
            <w:bottom w:val="none" w:sz="0" w:space="0" w:color="auto"/>
            <w:right w:val="none" w:sz="0" w:space="0" w:color="auto"/>
          </w:divBdr>
        </w:div>
        <w:div w:id="774204431">
          <w:marLeft w:val="-113"/>
          <w:marRight w:val="-113"/>
          <w:marTop w:val="0"/>
          <w:marBottom w:val="0"/>
          <w:divBdr>
            <w:top w:val="none" w:sz="0" w:space="0" w:color="auto"/>
            <w:left w:val="none" w:sz="0" w:space="0" w:color="auto"/>
            <w:bottom w:val="none" w:sz="0" w:space="0" w:color="auto"/>
            <w:right w:val="none" w:sz="0" w:space="0" w:color="auto"/>
          </w:divBdr>
        </w:div>
        <w:div w:id="522205283">
          <w:marLeft w:val="-113"/>
          <w:marRight w:val="-113"/>
          <w:marTop w:val="0"/>
          <w:marBottom w:val="0"/>
          <w:divBdr>
            <w:top w:val="none" w:sz="0" w:space="0" w:color="auto"/>
            <w:left w:val="none" w:sz="0" w:space="0" w:color="auto"/>
            <w:bottom w:val="none" w:sz="0" w:space="0" w:color="auto"/>
            <w:right w:val="none" w:sz="0" w:space="0" w:color="auto"/>
          </w:divBdr>
        </w:div>
        <w:div w:id="1114517533">
          <w:marLeft w:val="-113"/>
          <w:marRight w:val="-113"/>
          <w:marTop w:val="0"/>
          <w:marBottom w:val="0"/>
          <w:divBdr>
            <w:top w:val="none" w:sz="0" w:space="0" w:color="auto"/>
            <w:left w:val="none" w:sz="0" w:space="0" w:color="auto"/>
            <w:bottom w:val="none" w:sz="0" w:space="0" w:color="auto"/>
            <w:right w:val="none" w:sz="0" w:space="0" w:color="auto"/>
          </w:divBdr>
        </w:div>
        <w:div w:id="1584950113">
          <w:marLeft w:val="-113"/>
          <w:marRight w:val="-113"/>
          <w:marTop w:val="0"/>
          <w:marBottom w:val="0"/>
          <w:divBdr>
            <w:top w:val="none" w:sz="0" w:space="0" w:color="auto"/>
            <w:left w:val="none" w:sz="0" w:space="0" w:color="auto"/>
            <w:bottom w:val="none" w:sz="0" w:space="0" w:color="auto"/>
            <w:right w:val="none" w:sz="0" w:space="0" w:color="auto"/>
          </w:divBdr>
        </w:div>
        <w:div w:id="16005995">
          <w:marLeft w:val="-113"/>
          <w:marRight w:val="-113"/>
          <w:marTop w:val="0"/>
          <w:marBottom w:val="0"/>
          <w:divBdr>
            <w:top w:val="none" w:sz="0" w:space="0" w:color="auto"/>
            <w:left w:val="none" w:sz="0" w:space="0" w:color="auto"/>
            <w:bottom w:val="none" w:sz="0" w:space="0" w:color="auto"/>
            <w:right w:val="none" w:sz="0" w:space="0" w:color="auto"/>
          </w:divBdr>
        </w:div>
        <w:div w:id="430779963">
          <w:marLeft w:val="-113"/>
          <w:marRight w:val="-113"/>
          <w:marTop w:val="0"/>
          <w:marBottom w:val="0"/>
          <w:divBdr>
            <w:top w:val="none" w:sz="0" w:space="0" w:color="auto"/>
            <w:left w:val="none" w:sz="0" w:space="0" w:color="auto"/>
            <w:bottom w:val="none" w:sz="0" w:space="0" w:color="auto"/>
            <w:right w:val="none" w:sz="0" w:space="0" w:color="auto"/>
          </w:divBdr>
        </w:div>
      </w:divsChild>
    </w:div>
    <w:div w:id="1235775636">
      <w:bodyDiv w:val="1"/>
      <w:marLeft w:val="0"/>
      <w:marRight w:val="0"/>
      <w:marTop w:val="0"/>
      <w:marBottom w:val="0"/>
      <w:divBdr>
        <w:top w:val="none" w:sz="0" w:space="0" w:color="auto"/>
        <w:left w:val="none" w:sz="0" w:space="0" w:color="auto"/>
        <w:bottom w:val="none" w:sz="0" w:space="0" w:color="auto"/>
        <w:right w:val="none" w:sz="0" w:space="0" w:color="auto"/>
      </w:divBdr>
      <w:divsChild>
        <w:div w:id="251621181">
          <w:marLeft w:val="0"/>
          <w:marRight w:val="0"/>
          <w:marTop w:val="0"/>
          <w:marBottom w:val="0"/>
          <w:divBdr>
            <w:top w:val="none" w:sz="0" w:space="0" w:color="auto"/>
            <w:left w:val="none" w:sz="0" w:space="0" w:color="auto"/>
            <w:bottom w:val="none" w:sz="0" w:space="0" w:color="auto"/>
            <w:right w:val="none" w:sz="0" w:space="0" w:color="auto"/>
          </w:divBdr>
        </w:div>
        <w:div w:id="543325368">
          <w:marLeft w:val="0"/>
          <w:marRight w:val="0"/>
          <w:marTop w:val="0"/>
          <w:marBottom w:val="0"/>
          <w:divBdr>
            <w:top w:val="none" w:sz="0" w:space="0" w:color="auto"/>
            <w:left w:val="none" w:sz="0" w:space="0" w:color="auto"/>
            <w:bottom w:val="none" w:sz="0" w:space="0" w:color="auto"/>
            <w:right w:val="none" w:sz="0" w:space="0" w:color="auto"/>
          </w:divBdr>
          <w:divsChild>
            <w:div w:id="144248834">
              <w:marLeft w:val="0"/>
              <w:marRight w:val="0"/>
              <w:marTop w:val="0"/>
              <w:marBottom w:val="0"/>
              <w:divBdr>
                <w:top w:val="none" w:sz="0" w:space="0" w:color="auto"/>
                <w:left w:val="none" w:sz="0" w:space="0" w:color="auto"/>
                <w:bottom w:val="none" w:sz="0" w:space="0" w:color="auto"/>
                <w:right w:val="none" w:sz="0" w:space="0" w:color="auto"/>
              </w:divBdr>
              <w:divsChild>
                <w:div w:id="28569506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387752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D9398-EDAC-46D7-AF03-151FB80B8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9</Pages>
  <Words>712</Words>
  <Characters>4061</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olcun</dc:creator>
  <cp:lastModifiedBy>x</cp:lastModifiedBy>
  <cp:revision>7</cp:revision>
  <cp:lastPrinted>2021-04-15T12:57:00Z</cp:lastPrinted>
  <dcterms:created xsi:type="dcterms:W3CDTF">2021-11-22T12:49:00Z</dcterms:created>
  <dcterms:modified xsi:type="dcterms:W3CDTF">2022-01-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28T00:00:00Z</vt:filetime>
  </property>
  <property fmtid="{D5CDD505-2E9C-101B-9397-08002B2CF9AE}" pid="3" name="Creator">
    <vt:lpwstr>Microsoft® Word 2013</vt:lpwstr>
  </property>
  <property fmtid="{D5CDD505-2E9C-101B-9397-08002B2CF9AE}" pid="4" name="LastSaved">
    <vt:filetime>2021-04-10T00:00:00Z</vt:filetime>
  </property>
</Properties>
</file>